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91E5" w14:textId="77777777" w:rsidR="00533217" w:rsidRDefault="00F62AF4">
      <w:pPr>
        <w:pStyle w:val="Mezititulek"/>
      </w:pPr>
      <w:r>
        <w:t>Příloha č. 2 výzev č. 39/40/41 2023 OPST</w:t>
      </w:r>
    </w:p>
    <w:p w14:paraId="0C50E047" w14:textId="77777777" w:rsidR="00533217" w:rsidRDefault="00F62AF4">
      <w:pPr>
        <w:pStyle w:val="TITULEKVZVY"/>
        <w:rPr>
          <w:rFonts w:cs="Segoe UI"/>
        </w:rPr>
      </w:pPr>
      <w:r>
        <w:rPr>
          <w:rFonts w:cs="Segoe UI"/>
        </w:rPr>
        <w:t>ANALÝZA SOULADU s PODMÍNKAMI VÝZVY</w:t>
      </w:r>
    </w:p>
    <w:p w14:paraId="15B8AE5B" w14:textId="703C9E66" w:rsidR="00DB3247" w:rsidRPr="00D42F5C" w:rsidRDefault="00DB3247" w:rsidP="00D42F5C">
      <w:pPr>
        <w:rPr>
          <w:color w:val="FF0000"/>
        </w:rPr>
      </w:pPr>
      <w:r w:rsidRPr="00D42F5C">
        <w:rPr>
          <w:color w:val="FF0000"/>
        </w:rPr>
        <w:t xml:space="preserve">Verze platná pro žádosti o podporu předložené od </w:t>
      </w:r>
      <w:r w:rsidR="00765678">
        <w:rPr>
          <w:color w:val="FF0000"/>
        </w:rPr>
        <w:t>8</w:t>
      </w:r>
      <w:r w:rsidRPr="00D42F5C">
        <w:rPr>
          <w:color w:val="FF0000"/>
        </w:rPr>
        <w:t>. 3. 2024.</w:t>
      </w:r>
    </w:p>
    <w:p w14:paraId="69059320" w14:textId="77777777" w:rsidR="00533217" w:rsidRDefault="00F62AF4">
      <w:pPr>
        <w:pStyle w:val="Podtitul11"/>
      </w:pPr>
      <w:bookmarkStart w:id="0" w:name="_Toc2"/>
      <w:r>
        <w:t>ZÁKLADNÍ INFORMACE O ŽADATELI</w:t>
      </w:r>
      <w:bookmarkEnd w:id="0"/>
    </w:p>
    <w:tbl>
      <w:tblPr>
        <w:tblStyle w:val="Mkatabulky"/>
        <w:tblW w:w="9077" w:type="dxa"/>
        <w:tblInd w:w="-10" w:type="dxa"/>
        <w:tblLook w:val="04A0" w:firstRow="1" w:lastRow="0" w:firstColumn="1" w:lastColumn="0" w:noHBand="0" w:noVBand="1"/>
      </w:tblPr>
      <w:tblGrid>
        <w:gridCol w:w="3946"/>
        <w:gridCol w:w="5131"/>
      </w:tblGrid>
      <w:tr w:rsidR="00533217" w14:paraId="1C3A941F" w14:textId="77777777">
        <w:trPr>
          <w:trHeight w:val="601"/>
        </w:trPr>
        <w:tc>
          <w:tcPr>
            <w:tcW w:w="3946" w:type="dxa"/>
            <w:shd w:val="clear" w:color="auto" w:fill="E7E6E6" w:themeFill="background2"/>
            <w:vAlign w:val="center"/>
          </w:tcPr>
          <w:p w14:paraId="15EA2A10" w14:textId="77777777" w:rsidR="00533217" w:rsidRDefault="00F62AF4">
            <w:pPr>
              <w:tabs>
                <w:tab w:val="left" w:pos="0"/>
              </w:tabs>
              <w:spacing w:before="120"/>
              <w:rPr>
                <w:rFonts w:cs="Segoe UI"/>
                <w:b/>
                <w:bCs/>
              </w:rPr>
            </w:pPr>
            <w:r>
              <w:rPr>
                <w:rFonts w:cs="Segoe UI"/>
                <w:b/>
                <w:bCs/>
              </w:rPr>
              <w:t>Název projektu</w:t>
            </w:r>
          </w:p>
        </w:tc>
        <w:tc>
          <w:tcPr>
            <w:tcW w:w="5131" w:type="dxa"/>
            <w:vAlign w:val="center"/>
          </w:tcPr>
          <w:p w14:paraId="535C6FD1" w14:textId="77777777" w:rsidR="00533217" w:rsidRDefault="00533217">
            <w:pPr>
              <w:spacing w:before="120"/>
              <w:rPr>
                <w:rFonts w:cs="Segoe UI"/>
              </w:rPr>
            </w:pPr>
          </w:p>
        </w:tc>
      </w:tr>
      <w:tr w:rsidR="00533217" w14:paraId="6DDC1F37" w14:textId="77777777">
        <w:trPr>
          <w:trHeight w:val="601"/>
        </w:trPr>
        <w:tc>
          <w:tcPr>
            <w:tcW w:w="3946" w:type="dxa"/>
            <w:shd w:val="clear" w:color="auto" w:fill="E7E6E6" w:themeFill="background2"/>
            <w:vAlign w:val="center"/>
          </w:tcPr>
          <w:p w14:paraId="0E513205" w14:textId="77777777" w:rsidR="00533217" w:rsidRDefault="00F62AF4">
            <w:pPr>
              <w:tabs>
                <w:tab w:val="left" w:pos="0"/>
              </w:tabs>
              <w:spacing w:before="120"/>
              <w:rPr>
                <w:rFonts w:cs="Segoe UI"/>
                <w:b/>
                <w:bCs/>
                <w:szCs w:val="22"/>
              </w:rPr>
            </w:pPr>
            <w:r>
              <w:rPr>
                <w:rFonts w:cs="Segoe UI"/>
                <w:b/>
                <w:bCs/>
                <w:szCs w:val="22"/>
              </w:rPr>
              <w:t>Obchodní jméno, sídlo, IČO a DIČ žadatele</w:t>
            </w:r>
          </w:p>
        </w:tc>
        <w:tc>
          <w:tcPr>
            <w:tcW w:w="5131" w:type="dxa"/>
            <w:vAlign w:val="center"/>
          </w:tcPr>
          <w:p w14:paraId="5BF8AB9A" w14:textId="77777777" w:rsidR="00533217" w:rsidRDefault="00533217">
            <w:pPr>
              <w:spacing w:before="120"/>
              <w:rPr>
                <w:rFonts w:cs="Segoe UI"/>
              </w:rPr>
            </w:pPr>
          </w:p>
        </w:tc>
      </w:tr>
      <w:tr w:rsidR="00533217" w14:paraId="06769569" w14:textId="77777777">
        <w:trPr>
          <w:trHeight w:val="601"/>
        </w:trPr>
        <w:tc>
          <w:tcPr>
            <w:tcW w:w="3946" w:type="dxa"/>
            <w:shd w:val="clear" w:color="auto" w:fill="E7E6E6" w:themeFill="background2"/>
            <w:vAlign w:val="center"/>
          </w:tcPr>
          <w:p w14:paraId="30A66CE1" w14:textId="77777777" w:rsidR="00533217" w:rsidRDefault="00F62AF4">
            <w:pPr>
              <w:tabs>
                <w:tab w:val="left" w:pos="0"/>
              </w:tabs>
              <w:spacing w:before="120"/>
              <w:rPr>
                <w:rFonts w:cs="Segoe UI"/>
                <w:b/>
                <w:bCs/>
                <w:szCs w:val="22"/>
              </w:rPr>
            </w:pPr>
            <w:r>
              <w:rPr>
                <w:rFonts w:cs="Segoe UI"/>
                <w:b/>
                <w:bCs/>
                <w:szCs w:val="22"/>
              </w:rPr>
              <w:t>Jméno, příjmení a kontakt na kontaktní osobu pro projekt</w:t>
            </w:r>
          </w:p>
        </w:tc>
        <w:tc>
          <w:tcPr>
            <w:tcW w:w="5131" w:type="dxa"/>
            <w:vAlign w:val="center"/>
          </w:tcPr>
          <w:p w14:paraId="7BABBCCA" w14:textId="77777777" w:rsidR="00533217" w:rsidRDefault="00533217">
            <w:pPr>
              <w:spacing w:before="120"/>
              <w:rPr>
                <w:rFonts w:cs="Segoe UI"/>
              </w:rPr>
            </w:pPr>
          </w:p>
        </w:tc>
      </w:tr>
    </w:tbl>
    <w:p w14:paraId="0E4E92B9" w14:textId="77777777" w:rsidR="00533217" w:rsidRDefault="00F62AF4">
      <w:pPr>
        <w:pStyle w:val="Podtitul11"/>
      </w:pPr>
      <w:r>
        <w:t xml:space="preserve">Výběr relevantní podaktivity 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533217" w14:paraId="5D1B3894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75F71CF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 xml:space="preserve">Relevantní podaktivita 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E11A8" w14:textId="77777777" w:rsidR="00533217" w:rsidRDefault="00F62AF4" w:rsidP="00765678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r>
              <w:rPr>
                <w:rFonts w:cs="Segoe UI"/>
                <w:i/>
                <w:iCs/>
              </w:rPr>
              <w:t>Zaškrtněte relevantní podaktivitu. Následně vyplňte pouze příslušnou kapitolu (V případě podaktivity 2.1 není třeba analýzu souladu s podmínkami výzvy vyplňovat)</w:t>
            </w:r>
          </w:p>
          <w:p w14:paraId="02180C76" w14:textId="77777777" w:rsidR="00533217" w:rsidRDefault="007E210B" w:rsidP="00D42F5C">
            <w:pPr>
              <w:pStyle w:val="Normlnweb"/>
              <w:spacing w:before="0" w:beforeAutospacing="0" w:after="200" w:afterAutospacing="0"/>
              <w:ind w:left="360"/>
              <w:jc w:val="both"/>
            </w:pPr>
            <w:sdt>
              <w:sdtPr>
                <w:rPr>
                  <w:rFonts w:eastAsia="Segoe UI" w:cs="Segoe UI"/>
                  <w:color w:val="000000"/>
                  <w:sz w:val="20"/>
                  <w:szCs w:val="20"/>
                </w:rPr>
                <w:id w:val="-1966577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MS Gothic" w:eastAsia="MS Gothic" w:hAnsi="MS Gothic" w:cs="Segoe U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F62AF4">
              <w:rPr>
                <w:rFonts w:eastAsia="Segoe UI" w:cs="Segoe UI"/>
                <w:color w:val="000000"/>
                <w:szCs w:val="20"/>
              </w:rPr>
              <w:t xml:space="preserve"> </w:t>
            </w:r>
            <w:r w:rsidR="00F62AF4">
              <w:rPr>
                <w:rFonts w:ascii="Segoe UI" w:hAnsi="Segoe UI" w:cs="Segoe UI"/>
                <w:sz w:val="20"/>
              </w:rPr>
              <w:t xml:space="preserve">Podaktivita 1.1 - Výstavba a modernizace muzeí, galerií nebo expozic jiných veřejných institucí uchovávající hornické dědictví </w:t>
            </w:r>
            <w:bookmarkStart w:id="1" w:name="_Hlk137139338"/>
            <w:r w:rsidR="00F62AF4">
              <w:rPr>
                <w:rFonts w:ascii="Segoe UI" w:hAnsi="Segoe UI" w:cs="Segoe UI"/>
                <w:sz w:val="20"/>
              </w:rPr>
              <w:t>a paměť regionu</w:t>
            </w:r>
            <w:bookmarkEnd w:id="1"/>
            <w:r w:rsidR="00F62AF4">
              <w:rPr>
                <w:rFonts w:ascii="Segoe UI" w:hAnsi="Segoe UI" w:cs="Segoe UI"/>
                <w:sz w:val="20"/>
              </w:rPr>
              <w:t>.</w:t>
            </w:r>
          </w:p>
          <w:p w14:paraId="6FA2C7B5" w14:textId="77777777" w:rsidR="00533217" w:rsidRDefault="007E210B" w:rsidP="00D42F5C">
            <w:pPr>
              <w:ind w:left="360"/>
              <w:jc w:val="both"/>
              <w:rPr>
                <w:rFonts w:ascii="Times New Roman" w:hAnsi="Times New Roman"/>
              </w:rPr>
            </w:pPr>
            <w:sdt>
              <w:sdtPr>
                <w:rPr>
                  <w:rFonts w:eastAsia="Segoe UI"/>
                  <w:szCs w:val="20"/>
                </w:rPr>
                <w:id w:val="88013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F62AF4">
              <w:rPr>
                <w:rFonts w:eastAsia="Segoe UI"/>
                <w:szCs w:val="20"/>
              </w:rPr>
              <w:t xml:space="preserve"> </w:t>
            </w:r>
            <w:r w:rsidR="00F62AF4">
              <w:t xml:space="preserve">Podaktivita 1.2 - Oprava a zachování </w:t>
            </w:r>
            <w:r w:rsidR="00F62AF4">
              <w:rPr>
                <w:bCs/>
              </w:rPr>
              <w:t>kulturních památek</w:t>
            </w:r>
            <w:r w:rsidR="00F62AF4">
              <w:t xml:space="preserve"> hornického dědictví nebo památek, které byly prokazatelně zasažené těžbou uhlí.</w:t>
            </w:r>
          </w:p>
          <w:p w14:paraId="52D4577A" w14:textId="77777777" w:rsidR="00533217" w:rsidRDefault="007E210B" w:rsidP="00D42F5C">
            <w:pPr>
              <w:ind w:left="360"/>
              <w:jc w:val="both"/>
            </w:pPr>
            <w:sdt>
              <w:sdtPr>
                <w:id w:val="2005243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62AF4">
              <w:rPr>
                <w:rFonts w:eastAsia="Segoe UI"/>
                <w:szCs w:val="20"/>
              </w:rPr>
              <w:t xml:space="preserve"> </w:t>
            </w:r>
            <w:r w:rsidR="00F62AF4">
              <w:t>Podaktivita 1.3 - Výstavba a modernizace</w:t>
            </w:r>
            <w:r w:rsidR="00F62AF4">
              <w:rPr>
                <w:b/>
                <w:bCs/>
              </w:rPr>
              <w:t xml:space="preserve"> </w:t>
            </w:r>
            <w:r w:rsidR="00F62AF4">
              <w:rPr>
                <w:bCs/>
              </w:rPr>
              <w:t>kulturních a komunitních center a domů</w:t>
            </w:r>
            <w:r w:rsidR="00F62AF4">
              <w:t>.</w:t>
            </w:r>
          </w:p>
          <w:p w14:paraId="372CC34E" w14:textId="77777777" w:rsidR="00263C45" w:rsidRDefault="007E210B" w:rsidP="00D42F5C">
            <w:pPr>
              <w:ind w:left="360"/>
              <w:jc w:val="both"/>
            </w:pPr>
            <w:sdt>
              <w:sdtPr>
                <w:id w:val="175885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C4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63C45">
              <w:t xml:space="preserve"> Podaktivita 2.1 - Výstavba a modernizace multifunkčních rekreačních areálů.</w:t>
            </w:r>
          </w:p>
          <w:p w14:paraId="4B4D54F6" w14:textId="77777777" w:rsidR="00533217" w:rsidRDefault="007E210B" w:rsidP="00D42F5C">
            <w:pPr>
              <w:ind w:left="360"/>
              <w:jc w:val="both"/>
            </w:pPr>
            <w:sdt>
              <w:sdtPr>
                <w:id w:val="-23124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62AF4">
              <w:t xml:space="preserve"> Podaktivita 2.2 - Výstavba a modernizace venkovních sportovišť.</w:t>
            </w:r>
          </w:p>
          <w:p w14:paraId="70C14219" w14:textId="77777777" w:rsidR="00533217" w:rsidRDefault="007E210B" w:rsidP="00D42F5C">
            <w:pPr>
              <w:ind w:left="360"/>
              <w:jc w:val="both"/>
            </w:pPr>
            <w:sdt>
              <w:sdtPr>
                <w:id w:val="170089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2AF4">
              <w:t xml:space="preserve"> Podaktivita 2.3 - Výstavba a modernizace návštěvnických a informačních středisek ve vazbě na hornické dědictví a území zasažené těžbou uhlí.</w:t>
            </w:r>
          </w:p>
          <w:p w14:paraId="4111A607" w14:textId="77777777" w:rsidR="00533217" w:rsidRDefault="007E210B" w:rsidP="00D42F5C">
            <w:pPr>
              <w:ind w:left="360"/>
              <w:jc w:val="both"/>
            </w:pPr>
            <w:sdt>
              <w:sdtPr>
                <w:id w:val="-104344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62AF4">
              <w:t xml:space="preserve"> Podaktivita 3.1 - Regenerace brownfieldů pro účely s veřejným zájmem </w:t>
            </w:r>
          </w:p>
        </w:tc>
      </w:tr>
    </w:tbl>
    <w:p w14:paraId="78565E07" w14:textId="77777777" w:rsidR="00533217" w:rsidRDefault="00F62AF4">
      <w:pPr>
        <w:pStyle w:val="Podtitul11"/>
      </w:pPr>
      <w:r>
        <w:lastRenderedPageBreak/>
        <w:t>PODAKTIVITA 1.1 - Výstavba a modernizace muzeí, galerií nebo expozic jiných veřejných institucí uchovávající hornické dědictví a paměť regionu.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533217" w14:paraId="760F7D3D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46231B3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Název sbírky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95CF1" w14:textId="77777777" w:rsidR="00533217" w:rsidRDefault="00F62AF4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Uveďte název sbírky zapsané v Centrální evidenci sbírek (</w:t>
            </w:r>
            <w:hyperlink r:id="rId7" w:tooltip="https://www.cesonline.cz" w:history="1">
              <w:r>
                <w:rPr>
                  <w:rStyle w:val="Hypertextovodkaz"/>
                  <w:rFonts w:cs="Segoe UI"/>
                  <w:i/>
                  <w:iCs/>
                  <w:szCs w:val="20"/>
                </w:rPr>
                <w:t>https://www.cesonline.cz</w:t>
              </w:r>
            </w:hyperlink>
            <w:r>
              <w:rPr>
                <w:rFonts w:cs="Segoe UI"/>
                <w:i/>
                <w:iCs/>
                <w:szCs w:val="20"/>
              </w:rPr>
              <w:t xml:space="preserve">). </w:t>
            </w:r>
          </w:p>
        </w:tc>
      </w:tr>
      <w:tr w:rsidR="00533217" w14:paraId="37674261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B447862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Kód sbírky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B1EBF" w14:textId="77777777" w:rsidR="00533217" w:rsidRDefault="00F62AF4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Uveďte kód sbírky zapsané v Centrální evidenci sbírek (</w:t>
            </w:r>
            <w:hyperlink r:id="rId8" w:tooltip="https://www.cesonline.cz" w:history="1">
              <w:r>
                <w:rPr>
                  <w:rStyle w:val="Hypertextovodkaz"/>
                  <w:rFonts w:cs="Segoe UI"/>
                  <w:i/>
                  <w:iCs/>
                  <w:szCs w:val="20"/>
                </w:rPr>
                <w:t>https://www.cesonline.cz</w:t>
              </w:r>
            </w:hyperlink>
            <w:r>
              <w:rPr>
                <w:rFonts w:cs="Segoe UI"/>
                <w:i/>
                <w:iCs/>
                <w:szCs w:val="20"/>
              </w:rPr>
              <w:t>).</w:t>
            </w:r>
          </w:p>
        </w:tc>
      </w:tr>
      <w:tr w:rsidR="00533217" w14:paraId="6CA0C9AA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F6A5789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Vztah sbírky k hornickému dědictví či území po těžbě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CE381" w14:textId="77777777" w:rsidR="00533217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Popište vztah sbírky k hornickému dědictví či území po těžbě.</w:t>
            </w:r>
          </w:p>
        </w:tc>
      </w:tr>
      <w:tr w:rsidR="00533217" w14:paraId="1780C348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F657E0F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Přístupnost veřejnosti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1F6AB" w14:textId="77777777" w:rsidR="00533217" w:rsidRDefault="00F62AF4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Popište, jakým způsobem bude sbírka zpřístupněna veřejnosti.</w:t>
            </w:r>
          </w:p>
        </w:tc>
      </w:tr>
      <w:tr w:rsidR="00533217" w14:paraId="6DE52B70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1D06DBC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Další komentáře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E9132" w14:textId="77777777" w:rsidR="00533217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V případě potřeby uveďte další komentáře či zpřesnění.</w:t>
            </w:r>
          </w:p>
        </w:tc>
      </w:tr>
      <w:tr w:rsidR="00DB3247" w14:paraId="68890FE1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BC066B2" w14:textId="77777777" w:rsidR="00DB3247" w:rsidRDefault="00DB3247" w:rsidP="00DB3247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Veřejná podpora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069A4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  <w:szCs w:val="20"/>
              </w:rPr>
            </w:pPr>
            <w:r>
              <w:rPr>
                <w:rFonts w:cs="Segoe UI"/>
                <w:iCs/>
                <w:szCs w:val="20"/>
              </w:rPr>
              <w:t>Podporu poskytujeme v režimu blokové výjimky – článek 53 podpora kultury a zachování kulturního dědictví. Z toho vyplývají následující doplňující podmínky:</w:t>
            </w:r>
          </w:p>
          <w:p w14:paraId="2F51B483" w14:textId="77777777" w:rsidR="00DB3247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kromě standardních příloh k žádosti je nezbytné předložit i </w:t>
            </w:r>
            <w:hyperlink r:id="rId9" w:history="1">
              <w:r w:rsidRPr="00E06AA3">
                <w:rPr>
                  <w:rStyle w:val="Hypertextovodkaz"/>
                  <w:rFonts w:cs="Segoe UI"/>
                  <w:b/>
                  <w:iCs/>
                  <w:color w:val="3E1F65"/>
                </w:rPr>
                <w:t>čestné prohlášení k inkasnímu příkazu</w:t>
              </w:r>
            </w:hyperlink>
          </w:p>
          <w:p w14:paraId="6C86C9D9" w14:textId="77777777" w:rsidR="00DB3247" w:rsidRDefault="00DB3247" w:rsidP="00765678">
            <w:pPr>
              <w:pStyle w:val="Odstavecseseznamem"/>
              <w:numPr>
                <w:ilvl w:val="0"/>
                <w:numId w:val="18"/>
              </w:numPr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 xml:space="preserve">minimálně 80 % plochy nebo kapacity </w:t>
            </w:r>
            <w:r>
              <w:rPr>
                <w:rFonts w:cs="Segoe UI"/>
                <w:iCs/>
              </w:rPr>
              <w:t xml:space="preserve">podpořeného </w:t>
            </w:r>
            <w:r w:rsidRPr="00DB3247">
              <w:rPr>
                <w:rFonts w:cs="Segoe UI"/>
                <w:iCs/>
              </w:rPr>
              <w:t>objektu musí být využito pro kulturní účely</w:t>
            </w:r>
          </w:p>
          <w:p w14:paraId="09FA75E2" w14:textId="77777777" w:rsidR="00DB3247" w:rsidRPr="00D42F5C" w:rsidRDefault="00DB3247" w:rsidP="00D42F5C">
            <w:pPr>
              <w:pStyle w:val="Odstavecseseznamem"/>
              <w:numPr>
                <w:ilvl w:val="0"/>
                <w:numId w:val="18"/>
              </w:numPr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 xml:space="preserve">od způsobilých výdajů se odečítá provozní zisk investice – provozní </w:t>
            </w:r>
            <w:r w:rsidRPr="00036903">
              <w:rPr>
                <w:rFonts w:cs="Segoe UI"/>
                <w:iCs/>
              </w:rPr>
              <w:t>příjmy a náklady zadávejte při podávání žádosti v ISKP do modulu CBA; návod pro vyplnění naleznete v </w:t>
            </w:r>
            <w:hyperlink r:id="rId10" w:history="1">
              <w:r w:rsidRPr="00765678">
                <w:rPr>
                  <w:rStyle w:val="Hypertextovodkaz"/>
                  <w:rFonts w:cs="Segoe UI"/>
                  <w:b/>
                  <w:iCs/>
                  <w:color w:val="3E1F65"/>
                  <w:u w:val="none"/>
                </w:rPr>
                <w:t>příloze č. 12</w:t>
              </w:r>
            </w:hyperlink>
            <w:r w:rsidRPr="00765678">
              <w:rPr>
                <w:rFonts w:cs="Segoe UI"/>
                <w:iCs/>
              </w:rPr>
              <w:t xml:space="preserve"> pravidel pro žadatele a příjemce</w:t>
            </w:r>
          </w:p>
        </w:tc>
      </w:tr>
    </w:tbl>
    <w:p w14:paraId="6D330E17" w14:textId="77777777" w:rsidR="00533217" w:rsidRDefault="00F62AF4">
      <w:pPr>
        <w:pStyle w:val="Podtitul11"/>
      </w:pPr>
      <w:r>
        <w:lastRenderedPageBreak/>
        <w:t xml:space="preserve">Podaktivita 1.2 - Oprava a zachování </w:t>
      </w:r>
      <w:r>
        <w:rPr>
          <w:bCs/>
        </w:rPr>
        <w:t>kulturních památek</w:t>
      </w:r>
      <w:r>
        <w:t xml:space="preserve"> hornického dědictví nebo památek, které byly prokazatelně zasažené těžbou uhlí.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533217" w14:paraId="0B936358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AB08303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Kategorie památky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EF144" w14:textId="77777777" w:rsidR="00533217" w:rsidRDefault="00F62AF4" w:rsidP="00D42F5C">
            <w:pPr>
              <w:jc w:val="both"/>
              <w:rPr>
                <w:rFonts w:cs="Segoe UI"/>
                <w:i/>
              </w:rPr>
            </w:pPr>
            <w:r>
              <w:rPr>
                <w:rFonts w:cs="Segoe UI"/>
                <w:i/>
              </w:rPr>
              <w:t>Vyberte jednu z možností.</w:t>
            </w:r>
          </w:p>
          <w:p w14:paraId="2C9A9C1D" w14:textId="77777777" w:rsidR="00533217" w:rsidRDefault="007E210B" w:rsidP="00D42F5C">
            <w:pPr>
              <w:jc w:val="both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87936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F62AF4">
              <w:rPr>
                <w:rFonts w:cs="Segoe UI"/>
              </w:rPr>
              <w:t xml:space="preserve"> Jedná se o kulturní památku</w:t>
            </w:r>
            <w:r w:rsidR="00F62AF4">
              <w:rPr>
                <w:rFonts w:cs="Segoe UI"/>
                <w:sz w:val="18"/>
              </w:rPr>
              <w:t xml:space="preserve"> </w:t>
            </w:r>
            <w:r w:rsidR="00F62AF4">
              <w:rPr>
                <w:rStyle w:val="docdata"/>
                <w:rFonts w:cs="Segoe UI"/>
                <w:color w:val="000000"/>
              </w:rPr>
              <w:t>ve smyslu zákona č. 20/1987 Sb., o státní pamá</w:t>
            </w:r>
            <w:r w:rsidR="00F62AF4">
              <w:rPr>
                <w:rFonts w:cs="Segoe UI"/>
                <w:color w:val="000000"/>
              </w:rPr>
              <w:t>tkové péči.</w:t>
            </w:r>
          </w:p>
          <w:p w14:paraId="4263D947" w14:textId="77777777" w:rsidR="00533217" w:rsidRDefault="007E210B" w:rsidP="00D42F5C">
            <w:pPr>
              <w:jc w:val="both"/>
              <w:rPr>
                <w:rFonts w:cs="Segoe UI"/>
                <w:szCs w:val="20"/>
              </w:rPr>
            </w:pPr>
            <w:sdt>
              <w:sdtPr>
                <w:rPr>
                  <w:rFonts w:cs="Segoe UI"/>
                </w:rPr>
                <w:id w:val="-613279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62AF4">
              <w:rPr>
                <w:rFonts w:cs="Segoe UI"/>
              </w:rPr>
              <w:t xml:space="preserve"> Jedná se o památku s regionálním významem.</w:t>
            </w:r>
          </w:p>
        </w:tc>
      </w:tr>
      <w:tr w:rsidR="00533217" w14:paraId="02EF031E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056E5AF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Typ památky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645B1" w14:textId="77777777" w:rsidR="00533217" w:rsidRDefault="00F62AF4" w:rsidP="00D42F5C">
            <w:pPr>
              <w:jc w:val="both"/>
              <w:rPr>
                <w:rFonts w:cs="Segoe UI"/>
                <w:i/>
              </w:rPr>
            </w:pPr>
            <w:r>
              <w:rPr>
                <w:rFonts w:cs="Segoe UI"/>
                <w:i/>
              </w:rPr>
              <w:t>Vyberte alespoň jednu z možností.</w:t>
            </w:r>
          </w:p>
          <w:p w14:paraId="3B9C45FB" w14:textId="77777777" w:rsidR="00533217" w:rsidRDefault="007E210B" w:rsidP="00D42F5C">
            <w:pPr>
              <w:spacing w:before="240"/>
              <w:jc w:val="both"/>
              <w:rPr>
                <w:rStyle w:val="docdata"/>
                <w:rFonts w:cs="Segoe UI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724644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F62AF4">
              <w:rPr>
                <w:rFonts w:cs="Segoe UI"/>
                <w:szCs w:val="20"/>
              </w:rPr>
              <w:t xml:space="preserve"> Jedná se o </w:t>
            </w:r>
            <w:r w:rsidR="00F62AF4">
              <w:rPr>
                <w:rStyle w:val="docdata"/>
                <w:rFonts w:cs="Segoe UI"/>
                <w:color w:val="000000"/>
                <w:szCs w:val="20"/>
              </w:rPr>
              <w:t>technickou památku připomínající těžbu, zpracování, skladování nebo přepravu uhlí.</w:t>
            </w:r>
          </w:p>
          <w:p w14:paraId="75358E3D" w14:textId="77777777" w:rsidR="00533217" w:rsidRDefault="007E210B" w:rsidP="00D42F5C">
            <w:pPr>
              <w:spacing w:before="240"/>
              <w:jc w:val="both"/>
              <w:rPr>
                <w:rStyle w:val="docdata"/>
                <w:rFonts w:cs="Segoe UI"/>
                <w:color w:val="000000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7910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F62AF4">
              <w:rPr>
                <w:rFonts w:cs="Segoe UI"/>
                <w:szCs w:val="20"/>
              </w:rPr>
              <w:t xml:space="preserve"> Jedná se o </w:t>
            </w:r>
            <w:r w:rsidR="00F62AF4">
              <w:rPr>
                <w:rStyle w:val="docdata"/>
                <w:rFonts w:cs="Segoe UI"/>
                <w:color w:val="000000"/>
                <w:szCs w:val="20"/>
              </w:rPr>
              <w:t>technickou památku připomínající průmysl navázaný na těžbu uhlí (slévárenství, chemický průmysl apod.)</w:t>
            </w:r>
          </w:p>
          <w:p w14:paraId="229EB51F" w14:textId="77777777" w:rsidR="00533217" w:rsidRDefault="007E210B" w:rsidP="00D42F5C">
            <w:pPr>
              <w:spacing w:before="240"/>
              <w:jc w:val="both"/>
              <w:rPr>
                <w:rStyle w:val="docdata"/>
                <w:rFonts w:cs="Segoe UI"/>
                <w:color w:val="000000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207353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F62AF4">
              <w:rPr>
                <w:rFonts w:cs="Segoe UI"/>
                <w:szCs w:val="20"/>
              </w:rPr>
              <w:t xml:space="preserve"> Jedná se o </w:t>
            </w:r>
            <w:r w:rsidR="00F62AF4">
              <w:rPr>
                <w:rStyle w:val="docdata"/>
                <w:rFonts w:cs="Segoe UI"/>
                <w:color w:val="000000"/>
                <w:szCs w:val="20"/>
              </w:rPr>
              <w:t>památku připomínající život hornických komunit (hornické domy a kolonie apod.).</w:t>
            </w:r>
          </w:p>
          <w:p w14:paraId="3D971C96" w14:textId="77777777" w:rsidR="00533217" w:rsidRDefault="007E210B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-434745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F62AF4">
              <w:rPr>
                <w:rFonts w:cs="Segoe UI"/>
                <w:szCs w:val="20"/>
              </w:rPr>
              <w:t xml:space="preserve"> Jedná se o </w:t>
            </w:r>
            <w:r w:rsidR="00F62AF4">
              <w:rPr>
                <w:rStyle w:val="docdata"/>
                <w:rFonts w:cs="Segoe UI"/>
                <w:color w:val="000000"/>
                <w:szCs w:val="20"/>
              </w:rPr>
              <w:t>památku, která byla významným způsobem negativně ovlivněná tě</w:t>
            </w:r>
            <w:r w:rsidR="00F62AF4">
              <w:rPr>
                <w:rFonts w:cs="Segoe UI"/>
                <w:color w:val="000000"/>
                <w:szCs w:val="20"/>
              </w:rPr>
              <w:t>žbou uhlí.</w:t>
            </w:r>
          </w:p>
          <w:p w14:paraId="6930746A" w14:textId="77777777" w:rsidR="00533217" w:rsidRDefault="00533217" w:rsidP="00D42F5C">
            <w:pPr>
              <w:jc w:val="both"/>
              <w:rPr>
                <w:rFonts w:cs="Segoe UI"/>
                <w:szCs w:val="20"/>
              </w:rPr>
            </w:pPr>
          </w:p>
        </w:tc>
      </w:tr>
      <w:tr w:rsidR="00533217" w14:paraId="13C99A6E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6574C00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Popis památky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B5505" w14:textId="77777777" w:rsidR="00533217" w:rsidRDefault="00F62AF4" w:rsidP="00D42F5C">
            <w:pPr>
              <w:jc w:val="both"/>
              <w:rPr>
                <w:rFonts w:cs="Segoe UI"/>
                <w:i/>
              </w:rPr>
            </w:pPr>
            <w:r>
              <w:rPr>
                <w:rFonts w:cs="Segoe UI"/>
                <w:i/>
              </w:rPr>
              <w:t>Popište a blíže zdůvodněte o jaký typ památky se jedná (v návaznosti na výběr kategorie výše).</w:t>
            </w:r>
          </w:p>
        </w:tc>
      </w:tr>
      <w:tr w:rsidR="00533217" w14:paraId="7E1320BE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83619F2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Přístupnost veřejnosti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E244C" w14:textId="77777777" w:rsidR="00533217" w:rsidRDefault="00F62AF4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Popište, jakým způsobem a v jakém rozsahu bude památka zpřístupněna veřejnosti.</w:t>
            </w:r>
          </w:p>
        </w:tc>
      </w:tr>
      <w:tr w:rsidR="00533217" w14:paraId="0A35070D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EDC0E83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Další komentáře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58A3D" w14:textId="77777777" w:rsidR="00533217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V případě potřeby uveďte další komentáře či zpřesnění.</w:t>
            </w:r>
          </w:p>
        </w:tc>
      </w:tr>
      <w:tr w:rsidR="00DB3247" w14:paraId="670598A9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F5C3CBD" w14:textId="77777777" w:rsidR="00DB3247" w:rsidRDefault="00DB3247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Veřejná podpora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2EF4A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  <w:szCs w:val="20"/>
              </w:rPr>
            </w:pPr>
            <w:r>
              <w:rPr>
                <w:rFonts w:cs="Segoe UI"/>
                <w:iCs/>
                <w:szCs w:val="20"/>
              </w:rPr>
              <w:t>Podporu poskytujeme v režimu blokové výjimky – článek 53 podpora kultury a zachování kulturního dědictví. Z toho vyplývají následující doplňující podmínky:</w:t>
            </w:r>
          </w:p>
          <w:p w14:paraId="1FF28815" w14:textId="77777777" w:rsidR="00DB3247" w:rsidRPr="00D42F5C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kromě standardních příloh k žádosti je nezbytné předložit i </w:t>
            </w:r>
            <w:hyperlink r:id="rId11" w:history="1">
              <w:r w:rsidRPr="00D42F5C">
                <w:rPr>
                  <w:rStyle w:val="Hypertextovodkaz"/>
                  <w:b/>
                  <w:color w:val="3E1F65"/>
                </w:rPr>
                <w:t>čestné prohlášení k inkasnímu příkazu</w:t>
              </w:r>
            </w:hyperlink>
          </w:p>
          <w:p w14:paraId="365B48D3" w14:textId="77777777" w:rsidR="00DB3247" w:rsidRPr="00D42F5C" w:rsidRDefault="00DB3247" w:rsidP="00D42F5C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 xml:space="preserve">od způsobilých výdajů se odečítá provozní zisk investice – provozní </w:t>
            </w:r>
            <w:r w:rsidRPr="00036903">
              <w:rPr>
                <w:rFonts w:cs="Segoe UI"/>
                <w:iCs/>
              </w:rPr>
              <w:t xml:space="preserve">příjmy a náklady zadávejte při podávání žádosti v ISKP </w:t>
            </w:r>
            <w:r w:rsidRPr="00263C45">
              <w:rPr>
                <w:rFonts w:cs="Segoe UI"/>
                <w:iCs/>
              </w:rPr>
              <w:t>do modulu CBA; návod pro vyplnění naleznete v </w:t>
            </w:r>
            <w:hyperlink r:id="rId12" w:history="1">
              <w:r w:rsidRPr="00D42F5C">
                <w:rPr>
                  <w:rStyle w:val="Hypertextovodkaz"/>
                  <w:b/>
                  <w:color w:val="3E1F65"/>
                  <w:u w:val="none"/>
                </w:rPr>
                <w:t>přílo</w:t>
              </w:r>
              <w:r w:rsidRPr="00765678">
                <w:rPr>
                  <w:rStyle w:val="Hypertextovodkaz"/>
                  <w:rFonts w:cs="Segoe UI"/>
                  <w:b/>
                  <w:iCs/>
                  <w:color w:val="3E1F65"/>
                  <w:u w:val="none"/>
                </w:rPr>
                <w:t>ze</w:t>
              </w:r>
              <w:r w:rsidRPr="00D42F5C">
                <w:rPr>
                  <w:rStyle w:val="Hypertextovodkaz"/>
                  <w:b/>
                  <w:color w:val="3E1F65"/>
                  <w:u w:val="none"/>
                </w:rPr>
                <w:t xml:space="preserve"> č. 12</w:t>
              </w:r>
            </w:hyperlink>
            <w:r w:rsidRPr="00DB3247">
              <w:rPr>
                <w:rFonts w:cs="Segoe UI"/>
                <w:iCs/>
              </w:rPr>
              <w:t xml:space="preserve"> pravidel pro žadatele a příjemce</w:t>
            </w:r>
          </w:p>
        </w:tc>
      </w:tr>
    </w:tbl>
    <w:p w14:paraId="5CBE70FF" w14:textId="77777777" w:rsidR="00533217" w:rsidRDefault="00F62AF4">
      <w:pPr>
        <w:pStyle w:val="Podtitul11"/>
      </w:pPr>
      <w:r>
        <w:lastRenderedPageBreak/>
        <w:t xml:space="preserve">PODAKTIVITA 1.3 – výstavba a modernizace kulturních a </w:t>
      </w:r>
      <w:r w:rsidRPr="00DB3247">
        <w:t>komunitních center</w:t>
      </w:r>
      <w:r>
        <w:t xml:space="preserve"> a domů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533217" w14:paraId="2B3D459C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101CC2B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Poskytování kulturních služe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245D2" w14:textId="77777777" w:rsidR="00533217" w:rsidRDefault="00F62AF4" w:rsidP="00D42F5C">
            <w:pPr>
              <w:jc w:val="both"/>
              <w:rPr>
                <w:rFonts w:cs="Segoe UI"/>
                <w:i/>
                <w:szCs w:val="20"/>
              </w:rPr>
            </w:pPr>
            <w:r>
              <w:rPr>
                <w:rFonts w:cs="Segoe UI"/>
                <w:i/>
                <w:szCs w:val="20"/>
              </w:rPr>
              <w:t>Stručně popište, jaké kulturní služby (např. živá kultura, nebo výstavy) budou v rámci kulturního nebo komunitního centra či domu poskytovány.</w:t>
            </w:r>
          </w:p>
        </w:tc>
      </w:tr>
      <w:tr w:rsidR="00533217" w14:paraId="5091835B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8A42D9D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Poskytování výchovných a vzdělávacích služe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6C5DC" w14:textId="77777777" w:rsidR="00533217" w:rsidRDefault="00F62AF4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r>
              <w:rPr>
                <w:rFonts w:cs="Segoe UI"/>
                <w:i/>
                <w:szCs w:val="20"/>
              </w:rPr>
              <w:t>Stručně popište, jaké výchovné či vzdělávací služby (např. výchova, osvěta, environmentální vzdělávání či environmentální poradenství) budou v rámci kulturního nebo komunitního centra či domu poskytovány.</w:t>
            </w:r>
          </w:p>
        </w:tc>
      </w:tr>
      <w:tr w:rsidR="00533217" w14:paraId="001E9D8C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9690C67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Poskytování volnočasových služeb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DBD29" w14:textId="77777777" w:rsidR="00533217" w:rsidRDefault="00F62AF4" w:rsidP="00D42F5C">
            <w:pPr>
              <w:jc w:val="both"/>
              <w:rPr>
                <w:rFonts w:cs="Segoe UI"/>
                <w:i/>
              </w:rPr>
            </w:pPr>
            <w:r>
              <w:rPr>
                <w:rFonts w:cs="Segoe UI"/>
                <w:i/>
                <w:szCs w:val="20"/>
              </w:rPr>
              <w:t>Stručně popište, jaké volnočasové služby (např. spolková činnost) budou v rámci kulturního nebo komunitního centra či domu poskytovány.</w:t>
            </w:r>
          </w:p>
        </w:tc>
      </w:tr>
      <w:tr w:rsidR="00533217" w14:paraId="193AD516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18EBA8F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Další komentáře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7CA5B" w14:textId="77777777" w:rsidR="00533217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V případě potřeby uveďte další komentáře či zpřesnění.</w:t>
            </w:r>
          </w:p>
        </w:tc>
      </w:tr>
      <w:tr w:rsidR="00DB3247" w14:paraId="562F7586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10D602C" w14:textId="77777777" w:rsidR="00DB3247" w:rsidRDefault="00DB3247" w:rsidP="00DB3247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Veřejná podpora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F2DC8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  <w:szCs w:val="20"/>
              </w:rPr>
            </w:pPr>
            <w:r>
              <w:rPr>
                <w:rFonts w:cs="Segoe UI"/>
                <w:iCs/>
                <w:szCs w:val="20"/>
              </w:rPr>
              <w:t>Podporu poskytujeme v režimu blokové výjimky – článek 53 podpora kultury a zachování kulturního dědictví. Z toho vyplývají následující doplňující podmínky:</w:t>
            </w:r>
          </w:p>
          <w:p w14:paraId="21FC3B89" w14:textId="77777777" w:rsidR="00DB3247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kromě standardních příloh k žádosti je nezbytné předložit i </w:t>
            </w:r>
            <w:hyperlink r:id="rId13" w:history="1">
              <w:r w:rsidRPr="00E06AA3">
                <w:rPr>
                  <w:rStyle w:val="Hypertextovodkaz"/>
                  <w:rFonts w:cs="Segoe UI"/>
                  <w:b/>
                  <w:iCs/>
                  <w:color w:val="3E1F65"/>
                </w:rPr>
                <w:t>čestné prohlášení k inkasnímu příkazu</w:t>
              </w:r>
            </w:hyperlink>
          </w:p>
          <w:p w14:paraId="6484A8BF" w14:textId="77777777" w:rsidR="00DB3247" w:rsidRDefault="00DB3247" w:rsidP="00765678">
            <w:pPr>
              <w:pStyle w:val="Odstavecseseznamem"/>
              <w:numPr>
                <w:ilvl w:val="0"/>
                <w:numId w:val="18"/>
              </w:numPr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 xml:space="preserve">minimálně 80 % plochy nebo kapacity </w:t>
            </w:r>
            <w:r>
              <w:rPr>
                <w:rFonts w:cs="Segoe UI"/>
                <w:iCs/>
              </w:rPr>
              <w:t xml:space="preserve">podpořeného </w:t>
            </w:r>
            <w:r w:rsidRPr="00DB3247">
              <w:rPr>
                <w:rFonts w:cs="Segoe UI"/>
                <w:iCs/>
              </w:rPr>
              <w:t>objektu musí být využito pro kulturní účely</w:t>
            </w:r>
          </w:p>
          <w:p w14:paraId="504A8725" w14:textId="77777777" w:rsidR="00DB3247" w:rsidRPr="00D42F5C" w:rsidRDefault="00DB3247" w:rsidP="00D42F5C">
            <w:pPr>
              <w:pStyle w:val="Odstavecseseznamem"/>
              <w:numPr>
                <w:ilvl w:val="0"/>
                <w:numId w:val="18"/>
              </w:numPr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 xml:space="preserve">od způsobilých výdajů se odečítá provozní zisk investice – provozní </w:t>
            </w:r>
            <w:r w:rsidRPr="00036903">
              <w:rPr>
                <w:rFonts w:cs="Segoe UI"/>
                <w:iCs/>
              </w:rPr>
              <w:t>příjmy a náklady zadávejte při podávání žádosti v ISKP do modulu CBA; návod pro vyplnění naleznete v </w:t>
            </w:r>
            <w:hyperlink r:id="rId14" w:history="1">
              <w:r w:rsidRPr="00765678">
                <w:rPr>
                  <w:rStyle w:val="Hypertextovodkaz"/>
                  <w:rFonts w:cs="Segoe UI"/>
                  <w:b/>
                  <w:iCs/>
                  <w:color w:val="3E1F65"/>
                  <w:u w:val="none"/>
                </w:rPr>
                <w:t>příloze č. 12</w:t>
              </w:r>
            </w:hyperlink>
            <w:r w:rsidRPr="00765678">
              <w:rPr>
                <w:rFonts w:cs="Segoe UI"/>
                <w:iCs/>
              </w:rPr>
              <w:t xml:space="preserve"> pravidel pro žadatele a příjemce</w:t>
            </w:r>
          </w:p>
        </w:tc>
      </w:tr>
    </w:tbl>
    <w:p w14:paraId="75BC82C6" w14:textId="77777777" w:rsidR="00DB3247" w:rsidRDefault="00DB3247" w:rsidP="00DB3247">
      <w:pPr>
        <w:pStyle w:val="Podtitul11"/>
      </w:pPr>
      <w:r>
        <w:t xml:space="preserve">PODAKTIVITA 2.1 – </w:t>
      </w:r>
      <w:r w:rsidRPr="00DB3247">
        <w:t>Výstavba a modernizace multifunkčních rekreačních areálů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DB3247" w14:paraId="4839A845" w14:textId="77777777" w:rsidTr="00E06AA3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BF1D1C0" w14:textId="77777777" w:rsidR="00DB3247" w:rsidRDefault="00DB3247" w:rsidP="00E06AA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Typ rekreačního areál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89B46" w14:textId="77777777" w:rsidR="00DB3247" w:rsidRDefault="00DB3247" w:rsidP="00D42F5C">
            <w:pPr>
              <w:jc w:val="both"/>
              <w:rPr>
                <w:rFonts w:cs="Segoe UI"/>
                <w:i/>
              </w:rPr>
            </w:pPr>
            <w:r>
              <w:rPr>
                <w:rFonts w:cs="Segoe UI"/>
                <w:i/>
              </w:rPr>
              <w:t>Vyberte alespoň jednu z možností.</w:t>
            </w:r>
          </w:p>
          <w:p w14:paraId="5039B52E" w14:textId="77777777" w:rsidR="00DB3247" w:rsidRDefault="007E210B" w:rsidP="00D42F5C">
            <w:pPr>
              <w:spacing w:before="240"/>
              <w:jc w:val="both"/>
              <w:rPr>
                <w:rStyle w:val="docdata"/>
                <w:rFonts w:cs="Segoe UI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135028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247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DB3247">
              <w:rPr>
                <w:rFonts w:cs="Segoe UI"/>
                <w:szCs w:val="20"/>
              </w:rPr>
              <w:t xml:space="preserve"> pláž</w:t>
            </w:r>
          </w:p>
          <w:p w14:paraId="50E87D00" w14:textId="77777777" w:rsidR="00DB3247" w:rsidRDefault="007E210B" w:rsidP="00D42F5C">
            <w:pPr>
              <w:spacing w:before="240"/>
              <w:jc w:val="both"/>
              <w:rPr>
                <w:rStyle w:val="docdata"/>
                <w:rFonts w:cs="Segoe UI"/>
                <w:color w:val="000000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137065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247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DB3247">
              <w:rPr>
                <w:rFonts w:cs="Segoe UI"/>
                <w:szCs w:val="20"/>
              </w:rPr>
              <w:t xml:space="preserve"> kemp</w:t>
            </w:r>
          </w:p>
          <w:p w14:paraId="02105A4C" w14:textId="77777777" w:rsidR="00DB3247" w:rsidRDefault="007E210B" w:rsidP="00D42F5C">
            <w:pPr>
              <w:spacing w:before="240"/>
              <w:jc w:val="both"/>
              <w:rPr>
                <w:rStyle w:val="docdata"/>
                <w:rFonts w:cs="Segoe UI"/>
                <w:color w:val="000000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2026443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247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DB3247">
              <w:rPr>
                <w:rFonts w:cs="Segoe UI"/>
                <w:szCs w:val="20"/>
              </w:rPr>
              <w:t xml:space="preserve"> tábořiště</w:t>
            </w:r>
          </w:p>
          <w:p w14:paraId="4864BB4C" w14:textId="77777777" w:rsidR="00DB3247" w:rsidRDefault="007E210B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-2060385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247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DB3247">
              <w:rPr>
                <w:rFonts w:cs="Segoe UI"/>
                <w:szCs w:val="20"/>
              </w:rPr>
              <w:t xml:space="preserve"> přírodní koupaliště</w:t>
            </w:r>
          </w:p>
          <w:p w14:paraId="5B723A76" w14:textId="77777777" w:rsidR="00DB3247" w:rsidRDefault="007E210B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-472218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247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DB3247">
              <w:rPr>
                <w:rFonts w:cs="Segoe UI"/>
                <w:szCs w:val="20"/>
              </w:rPr>
              <w:t xml:space="preserve"> výletiště</w:t>
            </w:r>
          </w:p>
        </w:tc>
      </w:tr>
      <w:tr w:rsidR="00DB3247" w14:paraId="144E5DD7" w14:textId="77777777" w:rsidTr="00E06AA3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6F92C04" w14:textId="77777777" w:rsidR="00DB3247" w:rsidRDefault="00DB3247" w:rsidP="00E06AA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lastRenderedPageBreak/>
              <w:t>Popis rekreačního areál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A8434" w14:textId="77777777" w:rsidR="00DB3247" w:rsidRDefault="00DB3247" w:rsidP="00D42F5C">
            <w:pPr>
              <w:jc w:val="both"/>
              <w:rPr>
                <w:rFonts w:cs="Segoe UI"/>
                <w:i/>
              </w:rPr>
            </w:pPr>
            <w:r>
              <w:rPr>
                <w:rFonts w:cs="Segoe UI"/>
                <w:i/>
              </w:rPr>
              <w:t>Popište a blíže zdůvodněte o jaký typ rekreačního areálu se jedná (v návaznosti na výběr kategorie výše).</w:t>
            </w:r>
          </w:p>
        </w:tc>
      </w:tr>
      <w:tr w:rsidR="00DB3247" w14:paraId="2B023F1A" w14:textId="77777777" w:rsidTr="00E06AA3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D72B542" w14:textId="77777777" w:rsidR="00DB3247" w:rsidRDefault="00DB3247" w:rsidP="00E06AA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Další komentáře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07701" w14:textId="77777777" w:rsidR="00DB3247" w:rsidRDefault="00DB3247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V případě potřeby uveďte další komentáře či zpřesnění.</w:t>
            </w:r>
          </w:p>
        </w:tc>
      </w:tr>
      <w:tr w:rsidR="00DB3247" w14:paraId="3E9334C0" w14:textId="77777777" w:rsidTr="00E06AA3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03B84D7" w14:textId="77777777" w:rsidR="00DB3247" w:rsidRDefault="00DB3247" w:rsidP="00E06AA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Veřejná podpora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3EF04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  <w:szCs w:val="20"/>
              </w:rPr>
            </w:pPr>
            <w:r>
              <w:rPr>
                <w:rFonts w:cs="Segoe UI"/>
                <w:iCs/>
                <w:szCs w:val="20"/>
              </w:rPr>
              <w:t xml:space="preserve">Podporu poskytujeme v režimu blokové výjimky – článek 55 </w:t>
            </w:r>
            <w:r w:rsidRPr="00DB3247">
              <w:rPr>
                <w:rFonts w:cs="Segoe UI"/>
                <w:iCs/>
                <w:szCs w:val="20"/>
              </w:rPr>
              <w:t>podpora na sportovní a multifunkční rekreační infrastrukturu</w:t>
            </w:r>
            <w:r>
              <w:rPr>
                <w:rFonts w:cs="Segoe UI"/>
                <w:iCs/>
                <w:szCs w:val="20"/>
              </w:rPr>
              <w:t>. Z toho vyplývají následující doplňující podmínky:</w:t>
            </w:r>
          </w:p>
          <w:p w14:paraId="52D54E29" w14:textId="77777777" w:rsidR="00DB3247" w:rsidRPr="00E06AA3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kromě standardních příloh k žádosti je nezbytné předložit i </w:t>
            </w:r>
            <w:hyperlink r:id="rId15" w:history="1">
              <w:r w:rsidRPr="00E06AA3">
                <w:rPr>
                  <w:rStyle w:val="Hypertextovodkaz"/>
                  <w:rFonts w:cs="Segoe UI"/>
                  <w:b/>
                  <w:iCs/>
                  <w:color w:val="3E1F65"/>
                </w:rPr>
                <w:t>čestné prohlášení k inkasnímu příkazu</w:t>
              </w:r>
            </w:hyperlink>
          </w:p>
          <w:p w14:paraId="5C244F56" w14:textId="77777777" w:rsidR="00DB3247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p</w:t>
            </w:r>
            <w:r w:rsidRPr="00DB3247">
              <w:rPr>
                <w:rFonts w:cs="Segoe UI"/>
                <w:iCs/>
              </w:rPr>
              <w:t>řípadný provozovatel musí být vybrán v transparentním výběrovém řízení</w:t>
            </w:r>
          </w:p>
          <w:p w14:paraId="78048B47" w14:textId="77777777" w:rsidR="00DB3247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podporu nemůže získat projekt s celkovými náklady nad 110 mil. eur</w:t>
            </w:r>
          </w:p>
          <w:p w14:paraId="6160185B" w14:textId="77777777" w:rsidR="00DB3247" w:rsidRPr="00E06AA3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 xml:space="preserve">od způsobilých výdajů se odečítá provozní zisk investice – provozní </w:t>
            </w:r>
            <w:r w:rsidRPr="00E06AA3">
              <w:rPr>
                <w:rFonts w:cs="Segoe UI"/>
                <w:iCs/>
              </w:rPr>
              <w:t>příjmy a náklady zadávejte při podávání žádosti v ISKP do modulu CBA; návod pro vyplnění naleznete v </w:t>
            </w:r>
            <w:hyperlink r:id="rId16" w:history="1">
              <w:r w:rsidRPr="00E06AA3">
                <w:rPr>
                  <w:rStyle w:val="Hypertextovodkaz"/>
                  <w:rFonts w:cs="Segoe UI"/>
                  <w:b/>
                  <w:iCs/>
                  <w:color w:val="3E1F65"/>
                  <w:u w:val="none"/>
                </w:rPr>
                <w:t>příloze č. 12</w:t>
              </w:r>
            </w:hyperlink>
            <w:r w:rsidRPr="00DB3247">
              <w:rPr>
                <w:rFonts w:cs="Segoe UI"/>
                <w:iCs/>
              </w:rPr>
              <w:t xml:space="preserve"> pravidel pro žadatele a příjemce</w:t>
            </w:r>
          </w:p>
        </w:tc>
      </w:tr>
    </w:tbl>
    <w:p w14:paraId="305B6D7D" w14:textId="77777777" w:rsidR="00533217" w:rsidRDefault="00533217">
      <w:pPr>
        <w:pStyle w:val="Podtitul11"/>
        <w:numPr>
          <w:ilvl w:val="0"/>
          <w:numId w:val="0"/>
        </w:numPr>
      </w:pPr>
    </w:p>
    <w:p w14:paraId="3E840FAE" w14:textId="77777777" w:rsidR="00533217" w:rsidRDefault="00F62AF4">
      <w:pPr>
        <w:pStyle w:val="Podtitul11"/>
      </w:pPr>
      <w:r>
        <w:t>PODAKTIVITA 2.2 – výstavba a modernizace venkovních sportovišť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533217" w14:paraId="30045033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B5A53AF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Přístupnost veřejnosti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959BD" w14:textId="77777777" w:rsidR="00533217" w:rsidRDefault="00F62AF4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Popište, jakým způsobem a v jakém režimu bude sportoviště přístupné veřejnosti.</w:t>
            </w:r>
          </w:p>
        </w:tc>
      </w:tr>
      <w:tr w:rsidR="00533217" w14:paraId="113C15FB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0857246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Další komentáře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7DA553" w14:textId="77777777" w:rsidR="00533217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V případě potřeby uveďte další komentáře či zpřesnění.</w:t>
            </w:r>
          </w:p>
        </w:tc>
      </w:tr>
      <w:tr w:rsidR="00DB3247" w14:paraId="64880E64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923F3D5" w14:textId="77777777" w:rsidR="00DB3247" w:rsidRDefault="00DB3247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Veřejná podpora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E0E52" w14:textId="77777777" w:rsidR="00DB3247" w:rsidRDefault="00DB3247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Cs/>
                <w:szCs w:val="20"/>
              </w:rPr>
              <w:t xml:space="preserve">Pravidla pro veřejnou podporu se neuplatňují. Předmětem podpory jsou veřejně přístupná sportoviště, kde není </w:t>
            </w:r>
            <w:r w:rsidRPr="00D42F5C">
              <w:rPr>
                <w:rFonts w:cs="Segoe UI"/>
                <w:iCs/>
                <w:szCs w:val="20"/>
              </w:rPr>
              <w:t>vybírán poplatek za vstup nebo využití.</w:t>
            </w:r>
          </w:p>
        </w:tc>
      </w:tr>
    </w:tbl>
    <w:p w14:paraId="6EC0155F" w14:textId="77777777" w:rsidR="00533217" w:rsidRDefault="00F62AF4">
      <w:pPr>
        <w:pStyle w:val="Podtitul11"/>
      </w:pPr>
      <w:r>
        <w:lastRenderedPageBreak/>
        <w:t>PODAKTIVITA 2.3 - Výstavba a modernizace návštěvnických a informačních středisek ve vazbě na hornické dědictví a území zasažené těžbou uhlí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533217" w14:paraId="4C46AC08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A00D70B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Poskytování informací v informačním středisk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6B2CF" w14:textId="77777777" w:rsidR="00533217" w:rsidRDefault="00F62AF4" w:rsidP="00D42F5C">
            <w:pPr>
              <w:jc w:val="both"/>
              <w:rPr>
                <w:rFonts w:cs="Segoe UI"/>
                <w:i/>
                <w:szCs w:val="20"/>
              </w:rPr>
            </w:pPr>
            <w:r>
              <w:rPr>
                <w:rFonts w:cs="Segoe UI"/>
                <w:i/>
                <w:szCs w:val="20"/>
              </w:rPr>
              <w:t>Stručně popište, jaké typy informací bude návštěvnické středisko poskytovat (např. informace o území po těžbě, informace o kulturních aktivitách, informace o sportovních aktivitách, informace o rekreačních aktivitách)</w:t>
            </w:r>
          </w:p>
        </w:tc>
      </w:tr>
      <w:tr w:rsidR="00533217" w14:paraId="3A9EDB45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E427A0F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Další komentáře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17268" w14:textId="77777777" w:rsidR="00533217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V případě potřeby uveďte další komentáře či zpřesnění.</w:t>
            </w:r>
          </w:p>
        </w:tc>
      </w:tr>
      <w:tr w:rsidR="00DB3247" w14:paraId="6E99CC20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B4EB796" w14:textId="77777777" w:rsidR="00DB3247" w:rsidRDefault="00DB3247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Veřejná podpora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5E750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  <w:szCs w:val="20"/>
              </w:rPr>
            </w:pPr>
            <w:r>
              <w:rPr>
                <w:rFonts w:cs="Segoe UI"/>
                <w:iCs/>
                <w:szCs w:val="20"/>
              </w:rPr>
              <w:t xml:space="preserve">Podporu poskytujeme v režimu blokové výjimky – článek 55 </w:t>
            </w:r>
            <w:r w:rsidRPr="00DB3247">
              <w:rPr>
                <w:rFonts w:cs="Segoe UI"/>
                <w:iCs/>
                <w:szCs w:val="20"/>
              </w:rPr>
              <w:t>podpora na sportovní a multifunkční rekreační infrastrukturu</w:t>
            </w:r>
            <w:r>
              <w:rPr>
                <w:rFonts w:cs="Segoe UI"/>
                <w:iCs/>
                <w:szCs w:val="20"/>
              </w:rPr>
              <w:t>. Z toho vyplývají následující doplňující podmínky:</w:t>
            </w:r>
          </w:p>
          <w:p w14:paraId="2FE7983E" w14:textId="77777777" w:rsidR="00DB3247" w:rsidRPr="00E06AA3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kromě standardních příloh k žádosti je nezbytné předložit i </w:t>
            </w:r>
            <w:hyperlink r:id="rId17" w:history="1">
              <w:r w:rsidRPr="00E06AA3">
                <w:rPr>
                  <w:rStyle w:val="Hypertextovodkaz"/>
                  <w:rFonts w:cs="Segoe UI"/>
                  <w:b/>
                  <w:iCs/>
                  <w:color w:val="3E1F65"/>
                </w:rPr>
                <w:t>čestné prohlášení k inkasnímu příkazu</w:t>
              </w:r>
            </w:hyperlink>
          </w:p>
          <w:p w14:paraId="62C8547E" w14:textId="77777777" w:rsidR="00DB3247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p</w:t>
            </w:r>
            <w:r w:rsidRPr="00DB3247">
              <w:rPr>
                <w:rFonts w:cs="Segoe UI"/>
                <w:iCs/>
              </w:rPr>
              <w:t>řípadný provozovatel musí být vybrán v transparentním výběrovém řízení</w:t>
            </w:r>
          </w:p>
          <w:p w14:paraId="3A5E5B09" w14:textId="77777777" w:rsidR="00DB3247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podporu nemůže získat projekt s celkovými náklady nad 110 mil. eur</w:t>
            </w:r>
          </w:p>
          <w:p w14:paraId="50D74C5F" w14:textId="77777777" w:rsidR="00DB3247" w:rsidRPr="00D42F5C" w:rsidRDefault="00DB3247" w:rsidP="00D42F5C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 xml:space="preserve">od způsobilých výdajů se odečítá provozní zisk investice – provozní </w:t>
            </w:r>
            <w:r w:rsidRPr="00036903">
              <w:rPr>
                <w:rFonts w:cs="Segoe UI"/>
                <w:iCs/>
              </w:rPr>
              <w:t>příjmy a náklady zadávejte při podávání žádosti v ISKP do modulu CBA; návod pro vyplnění naleznete v </w:t>
            </w:r>
            <w:hyperlink r:id="rId18" w:history="1">
              <w:r w:rsidRPr="00765678">
                <w:rPr>
                  <w:rStyle w:val="Hypertextovodkaz"/>
                  <w:rFonts w:cs="Segoe UI"/>
                  <w:b/>
                  <w:iCs/>
                  <w:color w:val="3E1F65"/>
                  <w:u w:val="none"/>
                </w:rPr>
                <w:t>příloze č. 12</w:t>
              </w:r>
            </w:hyperlink>
            <w:r w:rsidRPr="00765678">
              <w:rPr>
                <w:rFonts w:cs="Segoe UI"/>
                <w:iCs/>
              </w:rPr>
              <w:t xml:space="preserve"> pravidel pro žadatele a příjemce</w:t>
            </w:r>
          </w:p>
        </w:tc>
      </w:tr>
    </w:tbl>
    <w:p w14:paraId="1D38CBE2" w14:textId="77777777" w:rsidR="00533217" w:rsidRDefault="00533217">
      <w:pPr>
        <w:pStyle w:val="Podtitul11"/>
        <w:numPr>
          <w:ilvl w:val="0"/>
          <w:numId w:val="0"/>
        </w:numPr>
      </w:pPr>
    </w:p>
    <w:p w14:paraId="26F25214" w14:textId="77777777" w:rsidR="00533217" w:rsidRDefault="00F62AF4">
      <w:pPr>
        <w:pStyle w:val="Podtitul11"/>
      </w:pPr>
      <w:r>
        <w:t>PODAKTIVITA 3.1 – regenerace brownfieldů pro účely s veřejným zájmem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533217" w14:paraId="2DE7F803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9438CDA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Typ regenerace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F5AE3" w14:textId="77777777" w:rsidR="00533217" w:rsidRDefault="00F62AF4" w:rsidP="00D42F5C">
            <w:pPr>
              <w:jc w:val="both"/>
              <w:rPr>
                <w:rFonts w:cs="Segoe UI"/>
                <w:i/>
              </w:rPr>
            </w:pPr>
            <w:r>
              <w:rPr>
                <w:rFonts w:cs="Segoe UI"/>
                <w:i/>
              </w:rPr>
              <w:t>Vyberte jednu z možností.</w:t>
            </w:r>
          </w:p>
          <w:p w14:paraId="03CEB28D" w14:textId="77777777" w:rsidR="00533217" w:rsidRDefault="007E210B" w:rsidP="00D42F5C">
            <w:pPr>
              <w:jc w:val="both"/>
            </w:pPr>
            <w:sdt>
              <w:sdtPr>
                <w:rPr>
                  <w:rFonts w:cs="Segoe UI"/>
                </w:rPr>
                <w:id w:val="8689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62AF4">
              <w:rPr>
                <w:rFonts w:cs="Segoe UI"/>
              </w:rPr>
              <w:t xml:space="preserve"> škola</w:t>
            </w:r>
            <w:r w:rsidR="00F62AF4">
              <w:rPr>
                <w:rStyle w:val="Znakapoznpodarou"/>
              </w:rPr>
              <w:footnoteReference w:id="1"/>
            </w:r>
            <w:r w:rsidR="00F62AF4">
              <w:t>, vysoká škola</w:t>
            </w:r>
            <w:r w:rsidR="00F62AF4">
              <w:rPr>
                <w:rStyle w:val="Znakapoznpodarou"/>
              </w:rPr>
              <w:footnoteReference w:id="2"/>
            </w:r>
            <w:r w:rsidR="00F62AF4">
              <w:t>, školské zařízení</w:t>
            </w:r>
            <w:r w:rsidR="00F62AF4">
              <w:rPr>
                <w:rStyle w:val="Znakapoznpodarou"/>
              </w:rPr>
              <w:footnoteReference w:id="3"/>
            </w:r>
            <w:r w:rsidR="00F62AF4">
              <w:t xml:space="preserve"> a středisko ekologické výchovy,</w:t>
            </w:r>
          </w:p>
          <w:p w14:paraId="2BA476E8" w14:textId="77777777" w:rsidR="00533217" w:rsidRDefault="007E210B" w:rsidP="00D42F5C">
            <w:pPr>
              <w:jc w:val="both"/>
            </w:pPr>
            <w:sdt>
              <w:sdtPr>
                <w:id w:val="571087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62AF4">
              <w:t xml:space="preserve"> zdravotnické zařízení</w:t>
            </w:r>
            <w:r w:rsidR="00F62AF4">
              <w:rPr>
                <w:rStyle w:val="Znakapoznpodarou"/>
              </w:rPr>
              <w:footnoteReference w:id="4"/>
            </w:r>
            <w:r w:rsidR="00F62AF4">
              <w:t xml:space="preserve"> a zařízení sociálních služeb</w:t>
            </w:r>
            <w:r w:rsidR="00F62AF4">
              <w:rPr>
                <w:rStyle w:val="Znakapoznpodarou"/>
              </w:rPr>
              <w:footnoteReference w:id="5"/>
            </w:r>
            <w:r w:rsidR="00F62AF4">
              <w:t>,</w:t>
            </w:r>
          </w:p>
          <w:p w14:paraId="5F727826" w14:textId="77777777" w:rsidR="00533217" w:rsidRDefault="007E210B" w:rsidP="00D42F5C">
            <w:pPr>
              <w:spacing w:before="240"/>
              <w:jc w:val="both"/>
              <w:rPr>
                <w:rStyle w:val="docdata"/>
                <w:rFonts w:cs="Segoe UI"/>
                <w:color w:val="000000"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-1393427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F62AF4">
              <w:rPr>
                <w:rFonts w:cs="Segoe UI"/>
                <w:szCs w:val="20"/>
              </w:rPr>
              <w:t xml:space="preserve"> </w:t>
            </w:r>
            <w:r w:rsidR="00BE22CF">
              <w:rPr>
                <w:rFonts w:cs="Segoe UI"/>
                <w:szCs w:val="20"/>
              </w:rPr>
              <w:t>b</w:t>
            </w:r>
            <w:r w:rsidR="00F62AF4">
              <w:rPr>
                <w:rFonts w:cs="Segoe UI"/>
                <w:szCs w:val="20"/>
              </w:rPr>
              <w:t>udova veřejné správy</w:t>
            </w:r>
          </w:p>
          <w:p w14:paraId="457829CA" w14:textId="77777777" w:rsidR="00533217" w:rsidRDefault="007E210B" w:rsidP="00D42F5C">
            <w:pPr>
              <w:jc w:val="both"/>
              <w:rPr>
                <w:rFonts w:cs="Segoe UI"/>
                <w:i/>
                <w:szCs w:val="20"/>
              </w:rPr>
            </w:pPr>
            <w:sdt>
              <w:sdtPr>
                <w:rPr>
                  <w:rFonts w:cs="Segoe UI"/>
                  <w:szCs w:val="20"/>
                </w:rPr>
                <w:id w:val="104564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F4">
                  <w:rPr>
                    <w:rFonts w:ascii="Segoe UI Symbol" w:hAnsi="Segoe UI Symbol" w:cs="Segoe UI Symbol"/>
                    <w:szCs w:val="20"/>
                  </w:rPr>
                  <w:t>☐</w:t>
                </w:r>
              </w:sdtContent>
            </w:sdt>
            <w:r w:rsidR="00F62AF4">
              <w:rPr>
                <w:rFonts w:cs="Segoe UI"/>
                <w:szCs w:val="20"/>
              </w:rPr>
              <w:t xml:space="preserve"> </w:t>
            </w:r>
            <w:r w:rsidR="00BE22CF">
              <w:rPr>
                <w:rFonts w:cs="Segoe UI"/>
                <w:szCs w:val="20"/>
              </w:rPr>
              <w:t>v</w:t>
            </w:r>
            <w:r w:rsidR="00F62AF4">
              <w:rPr>
                <w:rFonts w:cs="Segoe UI"/>
                <w:szCs w:val="20"/>
              </w:rPr>
              <w:t>eřejné prostranství</w:t>
            </w:r>
          </w:p>
        </w:tc>
      </w:tr>
      <w:tr w:rsidR="00533217" w14:paraId="38CF8673" w14:textId="77777777">
        <w:trPr>
          <w:trHeight w:val="841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7224576" w14:textId="77777777" w:rsidR="00533217" w:rsidRDefault="00F62AF4" w:rsidP="00D42F5C">
            <w:pPr>
              <w:spacing w:before="240"/>
              <w:jc w:val="both"/>
              <w:rPr>
                <w:rFonts w:cs="Segoe UI"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lastRenderedPageBreak/>
              <w:t xml:space="preserve">Soulad s místním akčním plánem vzdělávání/krajským akčním plánem vzdělávání </w:t>
            </w:r>
            <w:r>
              <w:rPr>
                <w:rFonts w:cs="Segoe UI"/>
                <w:bCs/>
                <w:szCs w:val="20"/>
              </w:rPr>
              <w:t>(</w:t>
            </w:r>
            <w:r>
              <w:rPr>
                <w:rFonts w:cs="Segoe UI"/>
                <w:bCs/>
                <w:i/>
                <w:szCs w:val="20"/>
              </w:rPr>
              <w:t>Vyplňte pouze v případě realizace mateřské, základní školy nebo střední školy</w:t>
            </w:r>
            <w:r>
              <w:rPr>
                <w:rFonts w:cs="Segoe UI"/>
                <w:bCs/>
                <w:szCs w:val="20"/>
              </w:rPr>
              <w:t>)</w:t>
            </w:r>
          </w:p>
        </w:tc>
      </w:tr>
      <w:tr w:rsidR="00533217" w14:paraId="7EE32005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C65C7AA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Název SR MAP/SR KAP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98F16" w14:textId="77777777" w:rsidR="00533217" w:rsidRDefault="00F62AF4" w:rsidP="00D42F5C">
            <w:pPr>
              <w:jc w:val="both"/>
              <w:rPr>
                <w:rFonts w:cs="Segoe UI"/>
                <w:i/>
              </w:rPr>
            </w:pPr>
            <w:r>
              <w:rPr>
                <w:rFonts w:cs="Segoe UI"/>
                <w:i/>
                <w:iCs/>
                <w:szCs w:val="20"/>
              </w:rPr>
              <w:t xml:space="preserve">Uveďte název SR MAP/SR KAP. </w:t>
            </w:r>
          </w:p>
        </w:tc>
      </w:tr>
      <w:tr w:rsidR="00533217" w14:paraId="6C35F2F7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A5068A2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Datum schválení aktuálně platného SR MAP/SR KAP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B02C4" w14:textId="77777777" w:rsidR="00533217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Uveďte datum schválení SR MAP/SR KAP platného v době podání žádosti o podporu.</w:t>
            </w:r>
          </w:p>
        </w:tc>
      </w:tr>
      <w:tr w:rsidR="00533217" w14:paraId="03B19A13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CB6DECB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Název projektu (investiční priority) uvedený v SR MAP/SR KAP, na který se předložený projekt odkazuje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E15B2" w14:textId="77777777" w:rsidR="00D05578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 xml:space="preserve">Uveďte název projektu (investiční priority) uvedený v SR MAP / SR KAP, na který se předložený projekt odkazuje. </w:t>
            </w:r>
          </w:p>
          <w:p w14:paraId="6BE3228E" w14:textId="77777777" w:rsidR="00533217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Pozn.:</w:t>
            </w:r>
            <w:r w:rsidR="00D05578">
              <w:rPr>
                <w:rFonts w:cs="Segoe UI"/>
                <w:i/>
                <w:iCs/>
                <w:szCs w:val="20"/>
              </w:rPr>
              <w:t xml:space="preserve"> </w:t>
            </w:r>
            <w:r>
              <w:rPr>
                <w:rFonts w:cs="Segoe UI"/>
                <w:i/>
                <w:iCs/>
                <w:szCs w:val="20"/>
              </w:rPr>
              <w:t>Pokud se předložený projekt odkazuje na více projektů uvedených v MAP/KAP, uveďte všechny relevantní; název projektu předloženého do OPST nemusí 1:1 odpovídat názvu projektu uvedeného v SR MAP/SR KAP, ale svým charakterem musí předložený projekt odpovídat investiční prioritě v SR MAP/SR KAP.</w:t>
            </w:r>
          </w:p>
        </w:tc>
      </w:tr>
      <w:tr w:rsidR="00533217" w14:paraId="7FFB039A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F708160" w14:textId="77777777" w:rsidR="00533217" w:rsidRDefault="00F62AF4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Číslo řádku, na kterém projekt v SR MAP/SR KAP uveden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01BBD" w14:textId="77777777" w:rsidR="00085898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 xml:space="preserve">Uveďte číslo řádku, na kterém je projekt v SR MAP/SR KAP uveden. </w:t>
            </w:r>
          </w:p>
          <w:p w14:paraId="2CD4EFA9" w14:textId="77777777" w:rsidR="00533217" w:rsidRDefault="00F62AF4" w:rsidP="00D42F5C">
            <w:pPr>
              <w:spacing w:before="240"/>
              <w:jc w:val="both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Pozn.: pokud se předložený projekt odkazuje na více projektů uvedených v MAP/KAP, uveďte všechny relevantní.</w:t>
            </w:r>
          </w:p>
        </w:tc>
      </w:tr>
      <w:tr w:rsidR="00DB3247" w14:paraId="03945E4F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BC629A6" w14:textId="77777777" w:rsidR="00DB3247" w:rsidRDefault="00DB3247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Veřejná podpora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8A523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  <w:szCs w:val="20"/>
              </w:rPr>
            </w:pPr>
            <w:r>
              <w:rPr>
                <w:rFonts w:cs="Segoe UI"/>
                <w:iCs/>
                <w:szCs w:val="20"/>
              </w:rPr>
              <w:t>Pro většinu projektů se neuplatňují pravidla pro veřejnou podporu.</w:t>
            </w:r>
          </w:p>
          <w:p w14:paraId="042415C5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  <w:szCs w:val="20"/>
              </w:rPr>
            </w:pPr>
            <w:r>
              <w:rPr>
                <w:rFonts w:cs="Segoe UI"/>
                <w:iCs/>
                <w:szCs w:val="20"/>
              </w:rPr>
              <w:t>Výjimku tvoří:</w:t>
            </w:r>
          </w:p>
          <w:p w14:paraId="7763E92D" w14:textId="77777777" w:rsidR="00DB3247" w:rsidRPr="00DB3247" w:rsidRDefault="00DB3247" w:rsidP="00765678">
            <w:pPr>
              <w:pStyle w:val="Odstavecseseznamem"/>
              <w:numPr>
                <w:ilvl w:val="0"/>
                <w:numId w:val="19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střediska ekologické výchovy u kterých podporu poskytujeme v režimu blokové výjimky – článek 53 podpora kultury a zachování kulturního dědictví</w:t>
            </w:r>
          </w:p>
          <w:p w14:paraId="4EF54F8B" w14:textId="77777777" w:rsidR="00DB3247" w:rsidRDefault="00DB3247" w:rsidP="00765678">
            <w:pPr>
              <w:pStyle w:val="Odstavecseseznamem"/>
              <w:numPr>
                <w:ilvl w:val="0"/>
                <w:numId w:val="19"/>
              </w:numPr>
              <w:spacing w:before="240"/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 xml:space="preserve">komerčně využívané </w:t>
            </w:r>
            <w:r>
              <w:rPr>
                <w:rFonts w:cs="Segoe UI"/>
                <w:iCs/>
              </w:rPr>
              <w:t>budovy (např. prostory pro zdravotnická zařízení a zařízení sociálních služeb, školy financované převážené soukromým sektorem), u kterých podporu poskytujeme v režimu blokové výjimky – článek 56 investiční podpora na místní infrastrukturu</w:t>
            </w:r>
          </w:p>
          <w:p w14:paraId="33F96C6D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  <w:szCs w:val="20"/>
              </w:rPr>
            </w:pPr>
            <w:r>
              <w:rPr>
                <w:rFonts w:cs="Segoe UI"/>
                <w:iCs/>
              </w:rPr>
              <w:lastRenderedPageBreak/>
              <w:t xml:space="preserve">Pro </w:t>
            </w:r>
            <w:r w:rsidRPr="00D42F5C">
              <w:rPr>
                <w:rFonts w:cs="Segoe UI"/>
                <w:b/>
                <w:iCs/>
              </w:rPr>
              <w:t>všechny projekty s podporou dle čl. 53 nebo 56</w:t>
            </w:r>
            <w:r>
              <w:rPr>
                <w:rFonts w:cs="Segoe UI"/>
                <w:iCs/>
              </w:rPr>
              <w:t xml:space="preserve"> platí </w:t>
            </w:r>
            <w:r>
              <w:rPr>
                <w:rFonts w:cs="Segoe UI"/>
                <w:iCs/>
                <w:szCs w:val="20"/>
              </w:rPr>
              <w:t>následující doplňující podmínky:</w:t>
            </w:r>
          </w:p>
          <w:p w14:paraId="02C15EC7" w14:textId="77777777" w:rsidR="00DB3247" w:rsidRPr="00D42F5C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kromě standardních příloh k žádosti je nezbytné předložit i </w:t>
            </w:r>
            <w:hyperlink r:id="rId19" w:history="1">
              <w:r w:rsidRPr="00E06AA3">
                <w:rPr>
                  <w:rStyle w:val="Hypertextovodkaz"/>
                  <w:rFonts w:cs="Segoe UI"/>
                  <w:b/>
                  <w:iCs/>
                  <w:color w:val="3E1F65"/>
                </w:rPr>
                <w:t>čestné prohlášení k inkasnímu příkazu</w:t>
              </w:r>
            </w:hyperlink>
          </w:p>
          <w:p w14:paraId="4F5DAF37" w14:textId="77777777" w:rsidR="00DB3247" w:rsidRDefault="00DB3247" w:rsidP="00765678">
            <w:pPr>
              <w:pStyle w:val="Odstavecseseznamem"/>
              <w:numPr>
                <w:ilvl w:val="0"/>
                <w:numId w:val="18"/>
              </w:numPr>
              <w:spacing w:before="240"/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>od způsobilých výdajů se odečítá provozní zisk investice – provozní příjmy a náklady zadávejte při podávání žádosti v ISKP do modulu CBA; návod pro vyplnění naleznete v </w:t>
            </w:r>
            <w:hyperlink r:id="rId20" w:history="1">
              <w:r w:rsidRPr="00DB3247">
                <w:rPr>
                  <w:rStyle w:val="Hypertextovodkaz"/>
                  <w:rFonts w:cs="Segoe UI"/>
                  <w:b/>
                  <w:iCs/>
                  <w:color w:val="3E1F65"/>
                  <w:u w:val="none"/>
                </w:rPr>
                <w:t>příloze č. 12</w:t>
              </w:r>
            </w:hyperlink>
            <w:r w:rsidRPr="00DB3247">
              <w:rPr>
                <w:rFonts w:cs="Segoe UI"/>
                <w:iCs/>
              </w:rPr>
              <w:t xml:space="preserve"> pravidel pro žadatele a příjemce</w:t>
            </w:r>
          </w:p>
          <w:p w14:paraId="5817B04A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Pro projekty s podporou dle čl. 53 dále platí:</w:t>
            </w:r>
          </w:p>
          <w:p w14:paraId="1FD2F986" w14:textId="77777777" w:rsidR="00DB3247" w:rsidRPr="00DB3247" w:rsidRDefault="00DB3247" w:rsidP="00D42F5C">
            <w:pPr>
              <w:pStyle w:val="Odstavecseseznamem"/>
              <w:numPr>
                <w:ilvl w:val="0"/>
                <w:numId w:val="21"/>
              </w:numPr>
              <w:spacing w:before="240"/>
              <w:rPr>
                <w:rFonts w:cs="Segoe UI"/>
                <w:iCs/>
              </w:rPr>
            </w:pPr>
            <w:r w:rsidRPr="00DB3247">
              <w:rPr>
                <w:rFonts w:cs="Segoe UI"/>
                <w:iCs/>
              </w:rPr>
              <w:t xml:space="preserve">minimálně 80 % plochy nebo kapacity podpořeného objektu musí být využito pro </w:t>
            </w:r>
            <w:r>
              <w:rPr>
                <w:rFonts w:cs="Segoe UI"/>
                <w:iCs/>
              </w:rPr>
              <w:t>účely ekologické výchovy a vzdělávání</w:t>
            </w:r>
          </w:p>
          <w:p w14:paraId="7BBB6012" w14:textId="77777777" w:rsidR="00DB3247" w:rsidRDefault="00DB3247" w:rsidP="00D42F5C">
            <w:pPr>
              <w:spacing w:before="240"/>
              <w:jc w:val="both"/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Pro projekty s podporou dle čl. 56 dále platí:</w:t>
            </w:r>
          </w:p>
          <w:p w14:paraId="5E617CF0" w14:textId="77777777" w:rsidR="00DB3247" w:rsidRDefault="00DB3247" w:rsidP="00765678">
            <w:pPr>
              <w:pStyle w:val="Odstavecseseznamem"/>
              <w:numPr>
                <w:ilvl w:val="0"/>
                <w:numId w:val="20"/>
              </w:numPr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podpořená infrastrukturu musí být uživatelům k dispozici za otevřených, transparentních a nediskriminačních podmínek</w:t>
            </w:r>
          </w:p>
          <w:p w14:paraId="5D02DA54" w14:textId="77777777" w:rsidR="00DB3247" w:rsidRDefault="00DB3247" w:rsidP="00765678">
            <w:pPr>
              <w:pStyle w:val="Odstavecseseznamem"/>
              <w:numPr>
                <w:ilvl w:val="0"/>
                <w:numId w:val="20"/>
              </w:numPr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nájemné musí odpovídat tržním cenám v čase a místě obvyklém</w:t>
            </w:r>
          </w:p>
          <w:p w14:paraId="517EABDF" w14:textId="77777777" w:rsidR="00DB3247" w:rsidRPr="00D42F5C" w:rsidRDefault="00DB3247" w:rsidP="00D42F5C">
            <w:pPr>
              <w:pStyle w:val="Odstavecseseznamem"/>
              <w:numPr>
                <w:ilvl w:val="0"/>
                <w:numId w:val="20"/>
              </w:numPr>
              <w:rPr>
                <w:rFonts w:cs="Segoe UI"/>
                <w:iCs/>
              </w:rPr>
            </w:pPr>
            <w:r>
              <w:rPr>
                <w:rFonts w:cs="Segoe UI"/>
                <w:iCs/>
              </w:rPr>
              <w:t>p</w:t>
            </w:r>
            <w:r w:rsidRPr="00DB3247">
              <w:rPr>
                <w:rFonts w:cs="Segoe UI"/>
                <w:iCs/>
              </w:rPr>
              <w:t>řípadný provozovatel musí být vybrán v transparentním výběrovém řízení</w:t>
            </w:r>
          </w:p>
        </w:tc>
      </w:tr>
    </w:tbl>
    <w:p w14:paraId="6DF2BD6F" w14:textId="77777777" w:rsidR="00533217" w:rsidRDefault="00533217">
      <w:pPr>
        <w:pStyle w:val="Podtitul11"/>
        <w:numPr>
          <w:ilvl w:val="0"/>
          <w:numId w:val="0"/>
        </w:numPr>
        <w:rPr>
          <w:rFonts w:eastAsia="Times New Roman"/>
        </w:rPr>
      </w:pPr>
    </w:p>
    <w:sectPr w:rsidR="00533217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1701" w:right="1418" w:bottom="1418" w:left="1418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6C66B" w14:textId="77777777" w:rsidR="001B2CF0" w:rsidRDefault="001B2CF0">
      <w:pPr>
        <w:spacing w:after="0" w:line="240" w:lineRule="auto"/>
      </w:pPr>
      <w:r>
        <w:separator/>
      </w:r>
    </w:p>
  </w:endnote>
  <w:endnote w:type="continuationSeparator" w:id="0">
    <w:p w14:paraId="681192FB" w14:textId="77777777" w:rsidR="001B2CF0" w:rsidRDefault="001B2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johnsans text pro">
    <w:altName w:val="Calibri"/>
    <w:panose1 w:val="02000503070000020003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98ABF" w14:textId="77777777" w:rsidR="00533217" w:rsidRDefault="00F62AF4">
    <w:pPr>
      <w:pStyle w:val="Zpat"/>
      <w:rPr>
        <w:rFonts w:cs="Segoe UI"/>
        <w:sz w:val="16"/>
        <w:szCs w:val="16"/>
      </w:rPr>
    </w:pPr>
    <w:r>
      <w:rPr>
        <w:rFonts w:cs="Segoe U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1271F9" wp14:editId="1FAB223E">
              <wp:simplePos x="0" y="0"/>
              <wp:positionH relativeFrom="column">
                <wp:posOffset>5727700</wp:posOffset>
              </wp:positionH>
              <wp:positionV relativeFrom="page">
                <wp:posOffset>10045065</wp:posOffset>
              </wp:positionV>
              <wp:extent cx="925195" cy="224790"/>
              <wp:effectExtent l="0" t="0" r="0" b="0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5195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303F7A" w14:textId="77777777" w:rsidR="00533217" w:rsidRDefault="00F62AF4">
                          <w:pPr>
                            <w:jc w:val="center"/>
                          </w:pP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1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/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4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451pt;margin-top:790.95pt;width:72.85pt;height:1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" filled="f" stroked="f">
              <v:textbox style="mso-fit-shape-to-text:t" inset="0,0,0,0">
                <w:txbxContent>
                  <w:p w:rsidR="00533217" w:rsidRDefault="00F62AF4">
                    <w:pPr>
                      <w:jc w:val="center"/>
                    </w:pPr>
                    <w:r>
                      <w:rPr>
                        <w:rStyle w:val="slostrnky"/>
                        <w:sz w:val="16"/>
                      </w:rPr>
                      <w:fldChar w:fldCharType="begin"/>
                    </w:r>
                    <w:r>
                      <w:rPr>
                        <w:rStyle w:val="slostrnky"/>
                        <w:sz w:val="16"/>
                      </w:rPr>
                      <w:instrText xml:space="preserve"> PAGE </w:instrText>
                    </w:r>
                    <w:r>
                      <w:rPr>
                        <w:rStyle w:val="slostrnky"/>
                        <w:sz w:val="16"/>
                      </w:rPr>
                      <w:fldChar w:fldCharType="separate"/>
                    </w:r>
                    <w:r>
                      <w:rPr>
                        <w:rStyle w:val="slostrnky"/>
                        <w:sz w:val="16"/>
                      </w:rPr>
                      <w:t>1</w:t>
                    </w:r>
                    <w:r>
                      <w:rPr>
                        <w:rStyle w:val="slostrnky"/>
                        <w:sz w:val="16"/>
                      </w:rPr>
                      <w:fldChar w:fldCharType="end"/>
                    </w:r>
                    <w:r>
                      <w:rPr>
                        <w:rStyle w:val="slostrnky"/>
                        <w:sz w:val="16"/>
                      </w:rPr>
                      <w:t>/</w:t>
                    </w:r>
                    <w:r>
                      <w:rPr>
                        <w:rStyle w:val="slostrnky"/>
                        <w:sz w:val="16"/>
                      </w:rPr>
                      <w:fldChar w:fldCharType="begin"/>
                    </w:r>
                    <w:r>
                      <w:rPr>
                        <w:rStyle w:val="slostrnky"/>
                        <w:sz w:val="16"/>
                      </w:rPr>
                      <w:instrText xml:space="preserve"> NUMPAGES </w:instrText>
                    </w:r>
                    <w:r>
                      <w:rPr>
                        <w:rStyle w:val="slostrnky"/>
                        <w:sz w:val="16"/>
                      </w:rPr>
                      <w:fldChar w:fldCharType="separate"/>
                    </w:r>
                    <w:r>
                      <w:rPr>
                        <w:rStyle w:val="slostrnky"/>
                        <w:sz w:val="16"/>
                      </w:rPr>
                      <w:t>4</w:t>
                    </w:r>
                    <w:r>
                      <w:rPr>
                        <w:rStyle w:val="slostrnky"/>
                        <w:sz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Segoe UI"/>
        <w:b/>
        <w:sz w:val="16"/>
        <w:szCs w:val="16"/>
      </w:rPr>
      <w:t>Státní fond životního prostředí ČR</w:t>
    </w:r>
    <w:r>
      <w:rPr>
        <w:rFonts w:cs="Segoe UI"/>
        <w:sz w:val="16"/>
        <w:szCs w:val="16"/>
      </w:rPr>
      <w:t>, sídlo: Kaplanova 1931/1, 148 00 Praha 11</w:t>
    </w:r>
  </w:p>
  <w:p w14:paraId="109C966F" w14:textId="77777777" w:rsidR="00533217" w:rsidRDefault="00F62AF4">
    <w:pPr>
      <w:pStyle w:val="Zpat"/>
      <w:rPr>
        <w:rFonts w:cs="Segoe UI"/>
        <w:sz w:val="16"/>
        <w:szCs w:val="16"/>
      </w:rPr>
    </w:pPr>
    <w:r>
      <w:rPr>
        <w:rFonts w:cs="Segoe UI"/>
        <w:sz w:val="16"/>
        <w:szCs w:val="16"/>
      </w:rPr>
      <w:t>korespondenční a kontaktní adresa: Olbrachtova 2006/9, 140 00 Praha 4, T: +420 267 994 300; IČ: 00020729</w:t>
    </w:r>
  </w:p>
  <w:p w14:paraId="6243DA04" w14:textId="77777777" w:rsidR="00533217" w:rsidRDefault="00F62AF4">
    <w:pPr>
      <w:pStyle w:val="Zpat"/>
      <w:rPr>
        <w:rFonts w:cs="Segoe UI"/>
        <w:sz w:val="16"/>
        <w:szCs w:val="16"/>
      </w:rPr>
    </w:pPr>
    <w:r>
      <w:rPr>
        <w:rFonts w:cs="Segoe UI"/>
        <w:b/>
        <w:sz w:val="16"/>
        <w:szCs w:val="16"/>
      </w:rPr>
      <w:t>www.opst.cz, e-mail: spravedliva.transformace@sfzp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187B0" w14:textId="77777777" w:rsidR="00533217" w:rsidRDefault="00F62AF4">
    <w:pPr>
      <w:pStyle w:val="Zpat"/>
      <w:rPr>
        <w:rFonts w:cs="Segoe UI"/>
        <w:color w:val="3E1F65"/>
        <w:sz w:val="28"/>
        <w:szCs w:val="28"/>
      </w:rPr>
    </w:pPr>
    <w:r>
      <w:rPr>
        <w:rFonts w:cs="Segoe UI"/>
        <w:color w:val="3E1F65"/>
        <w:sz w:val="28"/>
        <w:szCs w:val="28"/>
      </w:rPr>
      <w:t xml:space="preserve">www.opst.cz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6AB17" w14:textId="77777777" w:rsidR="001B2CF0" w:rsidRDefault="001B2CF0">
      <w:pPr>
        <w:spacing w:after="0" w:line="240" w:lineRule="auto"/>
      </w:pPr>
      <w:r>
        <w:separator/>
      </w:r>
    </w:p>
  </w:footnote>
  <w:footnote w:type="continuationSeparator" w:id="0">
    <w:p w14:paraId="4A6B6D06" w14:textId="77777777" w:rsidR="001B2CF0" w:rsidRDefault="001B2CF0">
      <w:pPr>
        <w:spacing w:after="0" w:line="240" w:lineRule="auto"/>
      </w:pPr>
      <w:r>
        <w:continuationSeparator/>
      </w:r>
    </w:p>
  </w:footnote>
  <w:footnote w:id="1">
    <w:p w14:paraId="3C98A71C" w14:textId="77777777" w:rsidR="00533217" w:rsidRDefault="00F62AF4">
      <w:pPr>
        <w:pStyle w:val="Textpoznpodarou"/>
        <w:rPr>
          <w:rFonts w:cs="Segoe UI"/>
          <w:szCs w:val="18"/>
        </w:rPr>
      </w:pPr>
      <w:r>
        <w:rPr>
          <w:rStyle w:val="Znakapoznpodarou"/>
          <w:rFonts w:cs="Segoe UI"/>
          <w:szCs w:val="18"/>
        </w:rPr>
        <w:footnoteRef/>
      </w:r>
      <w:r>
        <w:rPr>
          <w:rFonts w:cs="Segoe UI"/>
          <w:szCs w:val="18"/>
        </w:rPr>
        <w:t xml:space="preserve"> </w:t>
      </w:r>
      <w:r>
        <w:rPr>
          <w:rFonts w:cs="Segoe UI"/>
          <w:color w:val="000000"/>
          <w:sz w:val="16"/>
          <w:szCs w:val="18"/>
        </w:rPr>
        <w:t>Dle zákona č. 561/2004 Sb. o předškolním, základním, středním, vyšším odborném a jiném vzdělávání (školský zákon)</w:t>
      </w:r>
    </w:p>
  </w:footnote>
  <w:footnote w:id="2">
    <w:p w14:paraId="474FB80F" w14:textId="77777777" w:rsidR="00533217" w:rsidRDefault="00F62AF4">
      <w:pPr>
        <w:pStyle w:val="Textpoznpodarou"/>
        <w:rPr>
          <w:rFonts w:cs="Segoe UI"/>
          <w:szCs w:val="18"/>
        </w:rPr>
      </w:pPr>
      <w:r>
        <w:rPr>
          <w:rStyle w:val="Znakapoznpodarou"/>
          <w:rFonts w:cs="Segoe UI"/>
          <w:szCs w:val="18"/>
        </w:rPr>
        <w:footnoteRef/>
      </w:r>
      <w:r>
        <w:rPr>
          <w:rFonts w:cs="Segoe UI"/>
          <w:szCs w:val="18"/>
        </w:rPr>
        <w:t xml:space="preserve"> </w:t>
      </w:r>
      <w:r>
        <w:rPr>
          <w:rFonts w:cs="Segoe UI"/>
          <w:color w:val="000000"/>
          <w:sz w:val="16"/>
          <w:szCs w:val="18"/>
        </w:rPr>
        <w:t>Dle zákona č. 11/1998 Sb. o vysokých školách.</w:t>
      </w:r>
    </w:p>
  </w:footnote>
  <w:footnote w:id="3">
    <w:p w14:paraId="5854FDF3" w14:textId="77777777" w:rsidR="00533217" w:rsidRDefault="00F62AF4">
      <w:pPr>
        <w:pStyle w:val="Textpoznpodarou"/>
      </w:pPr>
      <w:r>
        <w:rPr>
          <w:rStyle w:val="Znakapoznpodarou"/>
          <w:rFonts w:cs="Segoe UI"/>
          <w:szCs w:val="18"/>
        </w:rPr>
        <w:footnoteRef/>
      </w:r>
      <w:r>
        <w:rPr>
          <w:rFonts w:cs="Segoe UI"/>
          <w:szCs w:val="18"/>
        </w:rPr>
        <w:t xml:space="preserve"> </w:t>
      </w:r>
      <w:r>
        <w:rPr>
          <w:rFonts w:cs="Segoe UI"/>
          <w:color w:val="000000"/>
          <w:sz w:val="16"/>
          <w:szCs w:val="18"/>
        </w:rPr>
        <w:t>Dle zákona č. 561/2004 Sb. o předškolním, základním, středním, vyšším odborném a jiném vzdělávání (školský zákon).</w:t>
      </w:r>
    </w:p>
  </w:footnote>
  <w:footnote w:id="4">
    <w:p w14:paraId="4F9F3FB3" w14:textId="77777777" w:rsidR="00533217" w:rsidRDefault="00F62AF4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D42F5C">
        <w:rPr>
          <w:rStyle w:val="docdata"/>
          <w:sz w:val="18"/>
          <w:szCs w:val="18"/>
        </w:rPr>
        <w:t>Dle zákona č. 372/2011 Sb., o zdravotních službách.</w:t>
      </w:r>
    </w:p>
  </w:footnote>
  <w:footnote w:id="5">
    <w:p w14:paraId="2B5B8980" w14:textId="536E808D" w:rsidR="00533217" w:rsidRDefault="00F62AF4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Style w:val="docdata"/>
          <w:color w:val="000000"/>
          <w:sz w:val="18"/>
          <w:szCs w:val="18"/>
        </w:rPr>
        <w:t>Dle zákona č. 108/200</w:t>
      </w:r>
      <w:r w:rsidR="00D42F5C">
        <w:rPr>
          <w:rStyle w:val="docdata"/>
          <w:color w:val="000000"/>
          <w:sz w:val="18"/>
          <w:szCs w:val="18"/>
        </w:rPr>
        <w:t>6</w:t>
      </w:r>
      <w:r>
        <w:rPr>
          <w:rStyle w:val="docdata"/>
          <w:color w:val="000000"/>
          <w:sz w:val="18"/>
          <w:szCs w:val="18"/>
        </w:rPr>
        <w:t xml:space="preserve"> Sb., o sociálních službách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EDB6F" w14:textId="77777777" w:rsidR="00533217" w:rsidRDefault="00F62AF4">
    <w:pPr>
      <w:pStyle w:val="Zhlav"/>
    </w:pPr>
    <w:r>
      <w:rPr>
        <w:noProof/>
      </w:rPr>
      <mc:AlternateContent>
        <mc:Choice Requires="wpg">
          <w:drawing>
            <wp:inline distT="0" distB="0" distL="0" distR="0" wp14:anchorId="45FEB49F" wp14:editId="576411F9">
              <wp:extent cx="5719445" cy="415856"/>
              <wp:effectExtent l="0" t="0" r="0" b="3810"/>
              <wp:docPr id="1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0" o:spid="_x0000_s0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B86C1" w14:textId="77777777" w:rsidR="00533217" w:rsidRDefault="00F62AF4">
    <w:pPr>
      <w:pStyle w:val="Zhlav"/>
    </w:pPr>
    <w:r>
      <w:rPr>
        <w:noProof/>
      </w:rPr>
      <mc:AlternateContent>
        <mc:Choice Requires="wpg">
          <w:drawing>
            <wp:inline distT="0" distB="0" distL="0" distR="0" wp14:anchorId="034D74A0" wp14:editId="4D7FD845">
              <wp:extent cx="5719445" cy="415856"/>
              <wp:effectExtent l="0" t="0" r="0" b="3810"/>
              <wp:docPr id="2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1" o:spid="_x0000_s1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20BA9"/>
    <w:multiLevelType w:val="hybridMultilevel"/>
    <w:tmpl w:val="1B58897E"/>
    <w:lvl w:ilvl="0" w:tplc="50204E52">
      <w:start w:val="1"/>
      <w:numFmt w:val="bullet"/>
      <w:pStyle w:val="odrka1"/>
      <w:lvlText w:val="•"/>
      <w:lvlJc w:val="left"/>
      <w:pPr>
        <w:ind w:left="717" w:hanging="360"/>
      </w:pPr>
      <w:rPr>
        <w:rFonts w:ascii="Segoe UI" w:hAnsi="Segoe UI" w:hint="default"/>
      </w:rPr>
    </w:lvl>
    <w:lvl w:ilvl="1" w:tplc="F2068F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8D3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A6E3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022F2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0ED9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F8C1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34E2C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B42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0E4F19"/>
    <w:multiLevelType w:val="hybridMultilevel"/>
    <w:tmpl w:val="514AF0B0"/>
    <w:lvl w:ilvl="0" w:tplc="351008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4A66B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DF2610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8DAEB8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D18C83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A5878C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C8009D0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A6C3AE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D10B6C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77543A"/>
    <w:multiLevelType w:val="multilevel"/>
    <w:tmpl w:val="6CA0B4EE"/>
    <w:lvl w:ilvl="0">
      <w:start w:val="1"/>
      <w:numFmt w:val="decimal"/>
      <w:pStyle w:val="Cislovani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pStyle w:val="Cislovani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pStyle w:val="Cislovani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Cislovani4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pStyle w:val="Cislovani5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3" w15:restartNumberingAfterBreak="0">
    <w:nsid w:val="1F011A6E"/>
    <w:multiLevelType w:val="hybridMultilevel"/>
    <w:tmpl w:val="6E46DF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C400A"/>
    <w:multiLevelType w:val="hybridMultilevel"/>
    <w:tmpl w:val="E1BCA742"/>
    <w:lvl w:ilvl="0" w:tplc="3878D3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4631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FA75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2256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ABC1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600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BC0D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A02C1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BAAB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0320C"/>
    <w:multiLevelType w:val="hybridMultilevel"/>
    <w:tmpl w:val="57420D9A"/>
    <w:lvl w:ilvl="0" w:tplc="324CDA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5AE2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5A35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CE3C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C4A75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2870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A876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EED79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E2DF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7D4310"/>
    <w:multiLevelType w:val="hybridMultilevel"/>
    <w:tmpl w:val="0C64C496"/>
    <w:lvl w:ilvl="0" w:tplc="3A10D1A2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</w:rPr>
    </w:lvl>
    <w:lvl w:ilvl="1" w:tplc="B0924C1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212E3EEA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17244046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4CDCFB0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678DE02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B628C46C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F34E77A2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ED2B14E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A315F79"/>
    <w:multiLevelType w:val="hybridMultilevel"/>
    <w:tmpl w:val="E9B2E008"/>
    <w:lvl w:ilvl="0" w:tplc="12EE9C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98EA0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6FA90F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5FE4A2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D94C55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452893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6B68C44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A10CB3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D6E53C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7C60FA"/>
    <w:multiLevelType w:val="hybridMultilevel"/>
    <w:tmpl w:val="5E78AAA4"/>
    <w:lvl w:ilvl="0" w:tplc="CBD8D24E">
      <w:start w:val="1"/>
      <w:numFmt w:val="bullet"/>
      <w:pStyle w:val="odrka1odsazen"/>
      <w:lvlText w:val="•"/>
      <w:lvlJc w:val="left"/>
      <w:pPr>
        <w:ind w:left="720" w:hanging="360"/>
      </w:pPr>
      <w:rPr>
        <w:rFonts w:ascii="Segoe UI" w:hAnsi="Segoe UI" w:hint="default"/>
      </w:rPr>
    </w:lvl>
    <w:lvl w:ilvl="1" w:tplc="AFF6E1C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F6D1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3628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96BE3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3CA8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A08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5044F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264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BE2FCD"/>
    <w:multiLevelType w:val="hybridMultilevel"/>
    <w:tmpl w:val="159C3F66"/>
    <w:lvl w:ilvl="0" w:tplc="7702E9BA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3306B9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70F0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A67E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909D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9E5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58D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0E5D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EC5F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D9216D"/>
    <w:multiLevelType w:val="hybridMultilevel"/>
    <w:tmpl w:val="2270AA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551D86"/>
    <w:multiLevelType w:val="hybridMultilevel"/>
    <w:tmpl w:val="A37E8F40"/>
    <w:lvl w:ilvl="0" w:tplc="2172804E">
      <w:start w:val="1"/>
      <w:numFmt w:val="bullet"/>
      <w:lvlText w:val=""/>
      <w:lvlJc w:val="left"/>
      <w:pPr>
        <w:tabs>
          <w:tab w:val="num" w:pos="-432"/>
        </w:tabs>
        <w:ind w:left="-432" w:hanging="360"/>
      </w:pPr>
      <w:rPr>
        <w:rFonts w:ascii="Symbol" w:hAnsi="Symbol" w:hint="default"/>
        <w:sz w:val="20"/>
      </w:rPr>
    </w:lvl>
    <w:lvl w:ilvl="1" w:tplc="A4CEFF68">
      <w:start w:val="1"/>
      <w:numFmt w:val="bullet"/>
      <w:lvlText w:val="o"/>
      <w:lvlJc w:val="left"/>
      <w:pPr>
        <w:tabs>
          <w:tab w:val="num" w:pos="288"/>
        </w:tabs>
        <w:ind w:left="288" w:hanging="360"/>
      </w:pPr>
      <w:rPr>
        <w:rFonts w:ascii="Courier New" w:hAnsi="Courier New" w:hint="default"/>
        <w:sz w:val="20"/>
      </w:rPr>
    </w:lvl>
    <w:lvl w:ilvl="2" w:tplc="0254D1C8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</w:rPr>
    </w:lvl>
    <w:lvl w:ilvl="3" w:tplc="5C0A6428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  <w:sz w:val="20"/>
      </w:rPr>
    </w:lvl>
    <w:lvl w:ilvl="4" w:tplc="C5EC6D7A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  <w:sz w:val="20"/>
      </w:rPr>
    </w:lvl>
    <w:lvl w:ilvl="5" w:tplc="54720DB4">
      <w:start w:val="1"/>
      <w:numFmt w:val="bullet"/>
      <w:lvlText w:val=""/>
      <w:lvlJc w:val="left"/>
      <w:pPr>
        <w:tabs>
          <w:tab w:val="num" w:pos="3168"/>
        </w:tabs>
        <w:ind w:left="3168" w:hanging="360"/>
      </w:pPr>
      <w:rPr>
        <w:rFonts w:ascii="Wingdings" w:hAnsi="Wingdings" w:hint="default"/>
        <w:sz w:val="20"/>
      </w:rPr>
    </w:lvl>
    <w:lvl w:ilvl="6" w:tplc="0C20851E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  <w:sz w:val="20"/>
      </w:rPr>
    </w:lvl>
    <w:lvl w:ilvl="7" w:tplc="62FCB474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  <w:sz w:val="20"/>
      </w:rPr>
    </w:lvl>
    <w:lvl w:ilvl="8" w:tplc="755811FA">
      <w:start w:val="1"/>
      <w:numFmt w:val="bullet"/>
      <w:lvlText w:val=""/>
      <w:lvlJc w:val="left"/>
      <w:pPr>
        <w:tabs>
          <w:tab w:val="num" w:pos="5328"/>
        </w:tabs>
        <w:ind w:left="5328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A36639"/>
    <w:multiLevelType w:val="hybridMultilevel"/>
    <w:tmpl w:val="A524FBE0"/>
    <w:lvl w:ilvl="0" w:tplc="48E03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E80D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CC35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E8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10BEC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EAFF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40A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7810C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A480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2E1BF4"/>
    <w:multiLevelType w:val="hybridMultilevel"/>
    <w:tmpl w:val="0D06F84E"/>
    <w:lvl w:ilvl="0" w:tplc="5B80AD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BAAA1B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1A6948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A04A88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ABC6D6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544FFB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51E9EA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16A586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98C420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7D6E12"/>
    <w:multiLevelType w:val="hybridMultilevel"/>
    <w:tmpl w:val="0DF00D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F3203C"/>
    <w:multiLevelType w:val="hybridMultilevel"/>
    <w:tmpl w:val="92DA2414"/>
    <w:lvl w:ilvl="0" w:tplc="931E58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F6AB5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49AD36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23204D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6FC5E5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B64D7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572602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8BAB05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494CEA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8E45D2"/>
    <w:multiLevelType w:val="hybridMultilevel"/>
    <w:tmpl w:val="80D040A8"/>
    <w:lvl w:ilvl="0" w:tplc="CF34B9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46AF8D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750A4C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BB847A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86852C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1FEAC3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CB6F02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DE4F05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E7E3E0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F161C6"/>
    <w:multiLevelType w:val="hybridMultilevel"/>
    <w:tmpl w:val="6A98E528"/>
    <w:lvl w:ilvl="0" w:tplc="E2C2B4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B38FF4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A006F3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63E6A2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0D2675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324931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E4AAB84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4F4510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094610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0C57B5"/>
    <w:multiLevelType w:val="hybridMultilevel"/>
    <w:tmpl w:val="28D01DBA"/>
    <w:lvl w:ilvl="0" w:tplc="C63A56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462943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F5826D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12258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94CBCA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6180B1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2C68BC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50698A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F9E1AF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473E31"/>
    <w:multiLevelType w:val="hybridMultilevel"/>
    <w:tmpl w:val="57C46E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854212">
    <w:abstractNumId w:val="2"/>
  </w:num>
  <w:num w:numId="2" w16cid:durableId="1616668267">
    <w:abstractNumId w:val="9"/>
  </w:num>
  <w:num w:numId="3" w16cid:durableId="799418451">
    <w:abstractNumId w:val="6"/>
  </w:num>
  <w:num w:numId="4" w16cid:durableId="187065739">
    <w:abstractNumId w:val="0"/>
  </w:num>
  <w:num w:numId="5" w16cid:durableId="521473517">
    <w:abstractNumId w:val="8"/>
  </w:num>
  <w:num w:numId="6" w16cid:durableId="2409920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3627528">
    <w:abstractNumId w:val="5"/>
  </w:num>
  <w:num w:numId="8" w16cid:durableId="984313748">
    <w:abstractNumId w:val="4"/>
  </w:num>
  <w:num w:numId="9" w16cid:durableId="572816797">
    <w:abstractNumId w:val="12"/>
  </w:num>
  <w:num w:numId="10" w16cid:durableId="508570251">
    <w:abstractNumId w:val="7"/>
  </w:num>
  <w:num w:numId="11" w16cid:durableId="1988823524">
    <w:abstractNumId w:val="18"/>
  </w:num>
  <w:num w:numId="12" w16cid:durableId="1309288974">
    <w:abstractNumId w:val="1"/>
  </w:num>
  <w:num w:numId="13" w16cid:durableId="2039116326">
    <w:abstractNumId w:val="13"/>
  </w:num>
  <w:num w:numId="14" w16cid:durableId="880168184">
    <w:abstractNumId w:val="15"/>
  </w:num>
  <w:num w:numId="15" w16cid:durableId="639577494">
    <w:abstractNumId w:val="16"/>
  </w:num>
  <w:num w:numId="16" w16cid:durableId="1132134550">
    <w:abstractNumId w:val="11"/>
  </w:num>
  <w:num w:numId="17" w16cid:durableId="1415275943">
    <w:abstractNumId w:val="17"/>
  </w:num>
  <w:num w:numId="18" w16cid:durableId="485896390">
    <w:abstractNumId w:val="19"/>
  </w:num>
  <w:num w:numId="19" w16cid:durableId="1095438099">
    <w:abstractNumId w:val="14"/>
  </w:num>
  <w:num w:numId="20" w16cid:durableId="1100881412">
    <w:abstractNumId w:val="10"/>
  </w:num>
  <w:num w:numId="21" w16cid:durableId="6517138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MDA2MTaytDS0sDRX0lEKTi0uzszPAykwrgUAvI+vaCwAAAA="/>
  </w:docVars>
  <w:rsids>
    <w:rsidRoot w:val="00533217"/>
    <w:rsid w:val="00036903"/>
    <w:rsid w:val="00085898"/>
    <w:rsid w:val="001B2CF0"/>
    <w:rsid w:val="00263C45"/>
    <w:rsid w:val="004158FE"/>
    <w:rsid w:val="00500323"/>
    <w:rsid w:val="00533217"/>
    <w:rsid w:val="007267A3"/>
    <w:rsid w:val="00765678"/>
    <w:rsid w:val="007E210B"/>
    <w:rsid w:val="00BE22CF"/>
    <w:rsid w:val="00D05578"/>
    <w:rsid w:val="00D42F5C"/>
    <w:rsid w:val="00DB3247"/>
    <w:rsid w:val="00E520BE"/>
    <w:rsid w:val="00EF728C"/>
    <w:rsid w:val="00F62AF4"/>
    <w:rsid w:val="00F9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AA41227"/>
  <w15:docId w15:val="{E9FBB016-EC6B-4FFE-99EA-A207D78EB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Segoe UI" w:hAnsi="Segoe UI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Heading1Char">
    <w:name w:val="Heading 1 Char"/>
    <w:basedOn w:val="Standardnpsmoodstavce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Standardnpsmoodstavce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Standardnpsmoodstavce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Standardnpsmoodstavce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Standardnpsmoodstavce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Standardnpsmoodstavce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Standardnpsmoodstavce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Standardnpsmoodstavce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Standardnpsmoodstavce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Standardnpsmoodstavce"/>
    <w:uiPriority w:val="10"/>
    <w:rPr>
      <w:sz w:val="48"/>
      <w:szCs w:val="48"/>
    </w:rPr>
  </w:style>
  <w:style w:type="character" w:customStyle="1" w:styleId="SubtitleChar">
    <w:name w:val="Subtitle Char"/>
    <w:basedOn w:val="Standardnpsmoodstavce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Nadpis1Char">
    <w:name w:val="Nadpis 1 Char"/>
    <w:basedOn w:val="Standardnpsmoodstavce"/>
    <w:link w:val="Nadpis1"/>
    <w:uiPriority w:val="9"/>
    <w:rPr>
      <w:rFonts w:ascii="Arial" w:eastAsia="Arial" w:hAnsi="Arial" w:cs="Arial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Pr>
      <w:rFonts w:ascii="Arial" w:eastAsia="Arial" w:hAnsi="Arial" w:cs="Arial"/>
      <w:sz w:val="34"/>
    </w:rPr>
  </w:style>
  <w:style w:type="character" w:customStyle="1" w:styleId="Nadpis3Char">
    <w:name w:val="Nadpis 3 Char"/>
    <w:basedOn w:val="Standardnpsmoodstavce"/>
    <w:link w:val="Nadpis3"/>
    <w:uiPriority w:val="9"/>
    <w:rPr>
      <w:rFonts w:ascii="Arial" w:eastAsia="Arial" w:hAnsi="Arial" w:cs="Arial"/>
      <w:sz w:val="30"/>
      <w:szCs w:val="30"/>
    </w:rPr>
  </w:style>
  <w:style w:type="character" w:customStyle="1" w:styleId="Nadpis4Char">
    <w:name w:val="Nadpis 4 Char"/>
    <w:basedOn w:val="Standardnpsmoodstavce"/>
    <w:link w:val="Nadpis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rPr>
      <w:rFonts w:ascii="Arial" w:eastAsia="Arial" w:hAnsi="Arial" w:cs="Arial"/>
      <w:i/>
      <w:iCs/>
      <w:sz w:val="21"/>
      <w:szCs w:val="21"/>
    </w:rPr>
  </w:style>
  <w:style w:type="paragraph" w:styleId="Bezmezer">
    <w:name w:val="No Spacing"/>
    <w:uiPriority w:val="1"/>
    <w:qFormat/>
    <w:pPr>
      <w:spacing w:after="0" w:line="240" w:lineRule="auto"/>
    </w:pPr>
  </w:style>
  <w:style w:type="paragraph" w:styleId="Nzev">
    <w:name w:val="Title"/>
    <w:basedOn w:val="Normln"/>
    <w:next w:val="Normln"/>
    <w:link w:val="Nzev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zevChar">
    <w:name w:val="Název Char"/>
    <w:basedOn w:val="Standardnpsmoodstavce"/>
    <w:link w:val="Nzev"/>
    <w:uiPriority w:val="10"/>
    <w:rPr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spacing w:before="200" w:after="200"/>
    </w:pPr>
    <w:rPr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pPr>
      <w:ind w:left="720" w:right="720"/>
    </w:pPr>
    <w:rPr>
      <w:i/>
    </w:rPr>
  </w:style>
  <w:style w:type="character" w:customStyle="1" w:styleId="CittChar">
    <w:name w:val="Citát Char"/>
    <w:link w:val="Citt"/>
    <w:uiPriority w:val="29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VrazncittChar">
    <w:name w:val="Výrazný citát Char"/>
    <w:link w:val="Vrazncitt"/>
    <w:uiPriority w:val="30"/>
    <w:rPr>
      <w:i/>
    </w:rPr>
  </w:style>
  <w:style w:type="character" w:customStyle="1" w:styleId="HeaderChar">
    <w:name w:val="Header Char"/>
    <w:basedOn w:val="Standardnpsmoodstavce"/>
    <w:uiPriority w:val="99"/>
  </w:style>
  <w:style w:type="character" w:customStyle="1" w:styleId="FooterChar">
    <w:name w:val="Footer Char"/>
    <w:basedOn w:val="Standardnpsmoodstavce"/>
    <w:uiPriority w:val="99"/>
  </w:style>
  <w:style w:type="paragraph" w:styleId="Titulek">
    <w:name w:val="caption"/>
    <w:basedOn w:val="Normln"/>
    <w:next w:val="Normln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rosttabulka1">
    <w:name w:val="Plain Table 1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rosttabulka2">
    <w:name w:val="Plain Table 2"/>
    <w:basedOn w:val="Normlntabulka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rosttabulka3">
    <w:name w:val="Plain Table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4">
    <w:name w:val="Plain Table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5">
    <w:name w:val="Plain Table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Svtltabulkasmkou1">
    <w:name w:val="Grid Table 1 Light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ulkasmkou2">
    <w:name w:val="Grid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3">
    <w:name w:val="Grid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4">
    <w:name w:val="Grid Table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mavtabulkasmkou5">
    <w:name w:val="Grid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Barevntabulkasmkou6">
    <w:name w:val="Grid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Barevntabulkasmkou7">
    <w:name w:val="Grid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Svtltabulkaseznamu1">
    <w:name w:val="List Table 1 Light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2">
    <w:name w:val="List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3">
    <w:name w:val="List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ulkaseznamu4">
    <w:name w:val="List Table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mavtabulkaseznamu5">
    <w:name w:val="List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Barevntabulkaseznamu6">
    <w:name w:val="List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Barevntabulkaseznamu7">
    <w:name w:val="List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FootnoteTextChar">
    <w:name w:val="Footnote Text Char"/>
    <w:uiPriority w:val="99"/>
    <w:rPr>
      <w:sz w:val="18"/>
    </w:rPr>
  </w:style>
  <w:style w:type="character" w:styleId="Znakapoznpodarou">
    <w:name w:val="footnote reference"/>
    <w:basedOn w:val="Standardnpsmoodstavce"/>
    <w:uiPriority w:val="99"/>
    <w:unhideWhenUsed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pPr>
      <w:spacing w:after="0" w:line="240" w:lineRule="auto"/>
    </w:pPr>
  </w:style>
  <w:style w:type="character" w:customStyle="1" w:styleId="TextvysvtlivekChar">
    <w:name w:val="Text vysvětlivek Char"/>
    <w:link w:val="Textvysvtlivek"/>
    <w:uiPriority w:val="99"/>
    <w:rPr>
      <w:sz w:val="20"/>
    </w:rPr>
  </w:style>
  <w:style w:type="character" w:styleId="Odkaznavysvtlivky">
    <w:name w:val="endnote reference"/>
    <w:basedOn w:val="Standardnpsmoodstavce"/>
    <w:uiPriority w:val="99"/>
    <w:semiHidden/>
    <w:unhideWhenUsed/>
    <w:rPr>
      <w:vertAlign w:val="superscript"/>
    </w:rPr>
  </w:style>
  <w:style w:type="paragraph" w:styleId="Obsah1">
    <w:name w:val="toc 1"/>
    <w:basedOn w:val="Normln"/>
    <w:next w:val="Normln"/>
    <w:uiPriority w:val="39"/>
    <w:unhideWhenUsed/>
    <w:pPr>
      <w:spacing w:after="57"/>
    </w:pPr>
  </w:style>
  <w:style w:type="paragraph" w:styleId="Obsah2">
    <w:name w:val="toc 2"/>
    <w:basedOn w:val="Normln"/>
    <w:next w:val="Normln"/>
    <w:uiPriority w:val="39"/>
    <w:unhideWhenUsed/>
    <w:pPr>
      <w:spacing w:after="57"/>
      <w:ind w:left="283"/>
    </w:pPr>
  </w:style>
  <w:style w:type="paragraph" w:styleId="Obsah3">
    <w:name w:val="toc 3"/>
    <w:basedOn w:val="Normln"/>
    <w:next w:val="Normln"/>
    <w:uiPriority w:val="39"/>
    <w:unhideWhenUsed/>
    <w:pPr>
      <w:spacing w:after="57"/>
      <w:ind w:left="567"/>
    </w:pPr>
  </w:style>
  <w:style w:type="paragraph" w:styleId="Obsah4">
    <w:name w:val="toc 4"/>
    <w:basedOn w:val="Normln"/>
    <w:next w:val="Normln"/>
    <w:uiPriority w:val="39"/>
    <w:unhideWhenUsed/>
    <w:pPr>
      <w:spacing w:after="57"/>
      <w:ind w:left="850"/>
    </w:pPr>
  </w:style>
  <w:style w:type="paragraph" w:styleId="Obsah5">
    <w:name w:val="toc 5"/>
    <w:basedOn w:val="Normln"/>
    <w:next w:val="Normln"/>
    <w:uiPriority w:val="39"/>
    <w:unhideWhenUsed/>
    <w:pPr>
      <w:spacing w:after="57"/>
      <w:ind w:left="1134"/>
    </w:pPr>
  </w:style>
  <w:style w:type="paragraph" w:styleId="Obsah6">
    <w:name w:val="toc 6"/>
    <w:basedOn w:val="Normln"/>
    <w:next w:val="Normln"/>
    <w:uiPriority w:val="39"/>
    <w:unhideWhenUsed/>
    <w:pPr>
      <w:spacing w:after="57"/>
      <w:ind w:left="1417"/>
    </w:pPr>
  </w:style>
  <w:style w:type="paragraph" w:styleId="Obsah7">
    <w:name w:val="toc 7"/>
    <w:basedOn w:val="Normln"/>
    <w:next w:val="Normln"/>
    <w:uiPriority w:val="39"/>
    <w:unhideWhenUsed/>
    <w:pPr>
      <w:spacing w:after="57"/>
      <w:ind w:left="1701"/>
    </w:pPr>
  </w:style>
  <w:style w:type="paragraph" w:styleId="Obsah8">
    <w:name w:val="toc 8"/>
    <w:basedOn w:val="Normln"/>
    <w:next w:val="Normln"/>
    <w:uiPriority w:val="39"/>
    <w:unhideWhenUsed/>
    <w:pPr>
      <w:spacing w:after="57"/>
      <w:ind w:left="1984"/>
    </w:pPr>
  </w:style>
  <w:style w:type="paragraph" w:styleId="Obsah9">
    <w:name w:val="toc 9"/>
    <w:basedOn w:val="Normln"/>
    <w:next w:val="Normln"/>
    <w:uiPriority w:val="39"/>
    <w:unhideWhenUsed/>
    <w:pPr>
      <w:spacing w:after="57"/>
      <w:ind w:left="2268"/>
    </w:pPr>
  </w:style>
  <w:style w:type="paragraph" w:styleId="Nadpisobsahu">
    <w:name w:val="TOC Heading"/>
    <w:uiPriority w:val="39"/>
    <w:unhideWhenUsed/>
  </w:style>
  <w:style w:type="paragraph" w:styleId="Seznamobrzk">
    <w:name w:val="table of figures"/>
    <w:basedOn w:val="Normln"/>
    <w:next w:val="Normln"/>
    <w:uiPriority w:val="99"/>
    <w:unhideWhenUsed/>
    <w:pPr>
      <w:spacing w:after="0"/>
    </w:pPr>
  </w:style>
  <w:style w:type="paragraph" w:styleId="Zhlav">
    <w:name w:val="header"/>
    <w:basedOn w:val="Normln"/>
    <w:link w:val="Zhlav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paragraph" w:customStyle="1" w:styleId="TITULEKVZVY">
    <w:name w:val="TITULEK VÝZVY"/>
    <w:basedOn w:val="Normln"/>
    <w:link w:val="TITULEKVZVYChar"/>
    <w:qFormat/>
    <w:pPr>
      <w:spacing w:after="360" w:line="264" w:lineRule="auto"/>
      <w:contextualSpacing/>
    </w:pPr>
    <w:rPr>
      <w:rFonts w:eastAsia="Calibri" w:cs="Times New Roman"/>
      <w:caps/>
      <w:color w:val="3E1F65"/>
      <w:sz w:val="36"/>
      <w:szCs w:val="28"/>
    </w:rPr>
  </w:style>
  <w:style w:type="character" w:customStyle="1" w:styleId="TITULEKVZVYChar">
    <w:name w:val="TITULEK VÝZVY Char"/>
    <w:link w:val="TITULEKVZVY"/>
    <w:rPr>
      <w:rFonts w:ascii="Segoe UI" w:eastAsia="Calibri" w:hAnsi="Segoe UI" w:cs="Times New Roman"/>
      <w:caps/>
      <w:color w:val="3E1F65"/>
      <w:sz w:val="36"/>
      <w:szCs w:val="28"/>
    </w:rPr>
  </w:style>
  <w:style w:type="paragraph" w:customStyle="1" w:styleId="Mezititulek">
    <w:name w:val="Mezititulek"/>
    <w:basedOn w:val="Normln"/>
    <w:link w:val="MezititulekChar"/>
    <w:qFormat/>
    <w:pPr>
      <w:keepNext/>
      <w:spacing w:before="240" w:after="120" w:line="264" w:lineRule="auto"/>
      <w:jc w:val="both"/>
    </w:pPr>
    <w:rPr>
      <w:rFonts w:eastAsia="Calibri" w:cs="Segoe UI"/>
      <w:b/>
      <w:szCs w:val="20"/>
    </w:rPr>
  </w:style>
  <w:style w:type="character" w:customStyle="1" w:styleId="MezititulekChar">
    <w:name w:val="Mezititulek Char"/>
    <w:link w:val="Mezititulek"/>
    <w:rPr>
      <w:rFonts w:ascii="Segoe UI" w:eastAsia="Calibri" w:hAnsi="Segoe UI" w:cs="Segoe UI"/>
      <w:b/>
      <w:sz w:val="20"/>
      <w:szCs w:val="20"/>
    </w:rPr>
  </w:style>
  <w:style w:type="table" w:styleId="Mkatabulky">
    <w:name w:val="Table Grid"/>
    <w:basedOn w:val="Normlntabulka"/>
    <w:uiPriority w:val="59"/>
    <w:pPr>
      <w:spacing w:after="0" w:line="360" w:lineRule="auto"/>
    </w:pPr>
    <w:rPr>
      <w:rFonts w:ascii="johnsans text pro" w:eastAsia="Times New Roman" w:hAnsi="johnsans text pro" w:cs="Times New Roman"/>
      <w:sz w:val="18"/>
      <w:szCs w:val="20"/>
      <w:lang w:eastAsia="cs-CZ"/>
    </w:rPr>
    <w:tblPr>
      <w:tblStyleRowBandSize w:val="1"/>
      <w:tblInd w:w="57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4" w:space="0" w:color="000000"/>
        <w:insideV w:val="single" w:sz="8" w:space="0" w:color="000000"/>
      </w:tblBorders>
      <w:tblCellMar>
        <w:top w:w="28" w:type="dxa"/>
        <w:left w:w="57" w:type="dxa"/>
        <w:bottom w:w="28" w:type="dxa"/>
        <w:right w:w="57" w:type="dxa"/>
      </w:tblCellMar>
    </w:tblPr>
  </w:style>
  <w:style w:type="paragraph" w:customStyle="1" w:styleId="Cislovani1">
    <w:name w:val="Cislovani 1"/>
    <w:basedOn w:val="Normln"/>
    <w:next w:val="Normln"/>
    <w:pPr>
      <w:keepNext/>
      <w:numPr>
        <w:numId w:val="1"/>
      </w:numPr>
      <w:spacing w:before="480" w:after="120" w:line="264" w:lineRule="auto"/>
    </w:pPr>
    <w:rPr>
      <w:rFonts w:eastAsia="Times New Roman" w:cs="Times New Roman"/>
      <w:b/>
      <w:caps/>
      <w:sz w:val="24"/>
      <w:szCs w:val="20"/>
      <w:lang w:eastAsia="cs-CZ"/>
    </w:rPr>
  </w:style>
  <w:style w:type="paragraph" w:customStyle="1" w:styleId="Cislovani2">
    <w:name w:val="Cislovani 2"/>
    <w:basedOn w:val="Normln"/>
    <w:pPr>
      <w:keepNext/>
      <w:numPr>
        <w:ilvl w:val="1"/>
        <w:numId w:val="1"/>
      </w:numPr>
      <w:spacing w:before="240" w:after="120" w:line="264" w:lineRule="auto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Cislovani3">
    <w:name w:val="Cislovani 3"/>
    <w:basedOn w:val="Normln"/>
    <w:pPr>
      <w:numPr>
        <w:ilvl w:val="2"/>
        <w:numId w:val="1"/>
      </w:numPr>
      <w:spacing w:before="120" w:after="120" w:line="264" w:lineRule="auto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Cislovani4">
    <w:name w:val="Cislovani 4"/>
    <w:basedOn w:val="Normln"/>
    <w:pPr>
      <w:numPr>
        <w:ilvl w:val="3"/>
        <w:numId w:val="1"/>
      </w:numPr>
      <w:spacing w:before="120" w:after="120" w:line="264" w:lineRule="auto"/>
      <w:jc w:val="both"/>
    </w:pPr>
    <w:rPr>
      <w:rFonts w:eastAsia="Times New Roman" w:cs="Times New Roman"/>
      <w:szCs w:val="20"/>
      <w:lang w:eastAsia="cs-CZ"/>
    </w:rPr>
  </w:style>
  <w:style w:type="paragraph" w:customStyle="1" w:styleId="Cislovani5">
    <w:name w:val="Cislovani 5"/>
    <w:basedOn w:val="Cislovani4"/>
    <w:pPr>
      <w:numPr>
        <w:ilvl w:val="4"/>
      </w:numPr>
    </w:pPr>
    <w:rPr>
      <w:i/>
    </w:rPr>
  </w:style>
  <w:style w:type="paragraph" w:customStyle="1" w:styleId="Podtitul11">
    <w:name w:val="Podtitul_1.1"/>
    <w:basedOn w:val="Cislovani1"/>
    <w:link w:val="Podtitul11Char"/>
    <w:qFormat/>
    <w:pPr>
      <w:tabs>
        <w:tab w:val="left" w:pos="709"/>
      </w:tabs>
      <w:spacing w:before="400" w:after="240"/>
    </w:pPr>
    <w:rPr>
      <w:rFonts w:eastAsiaTheme="minorEastAsia" w:cs="Segoe UI"/>
      <w:color w:val="3E1F65"/>
    </w:rPr>
  </w:style>
  <w:style w:type="character" w:customStyle="1" w:styleId="Podtitul11Char">
    <w:name w:val="Podtitul_1.1 Char"/>
    <w:link w:val="Podtitul11"/>
    <w:rPr>
      <w:rFonts w:ascii="Segoe UI" w:eastAsiaTheme="minorEastAsia" w:hAnsi="Segoe UI" w:cs="Segoe UI"/>
      <w:b/>
      <w:caps/>
      <w:color w:val="3E1F65"/>
      <w:sz w:val="24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pPr>
      <w:spacing w:after="120" w:line="264" w:lineRule="auto"/>
      <w:ind w:left="708"/>
      <w:jc w:val="both"/>
    </w:pPr>
    <w:rPr>
      <w:rFonts w:eastAsia="Times New Roman" w:cs="Times New Roman"/>
      <w:szCs w:val="20"/>
      <w:lang w:eastAsia="cs-CZ"/>
    </w:rPr>
  </w:style>
  <w:style w:type="character" w:customStyle="1" w:styleId="OdstavecseseznamemChar">
    <w:name w:val="Odstavec se seznamem Char"/>
    <w:link w:val="Odstavecseseznamem"/>
    <w:uiPriority w:val="34"/>
    <w:qFormat/>
    <w:rPr>
      <w:rFonts w:ascii="Segoe UI" w:eastAsia="Times New Roman" w:hAnsi="Segoe UI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Segoe UI" w:hAnsi="Segoe UI" w:cs="Segoe UI"/>
      <w:sz w:val="18"/>
      <w:szCs w:val="18"/>
    </w:rPr>
  </w:style>
  <w:style w:type="character" w:styleId="slostrnky">
    <w:name w:val="page number"/>
    <w:basedOn w:val="Standardnpsmoodstavce"/>
  </w:style>
  <w:style w:type="paragraph" w:customStyle="1" w:styleId="Poditul11">
    <w:name w:val="Poditul 1.1"/>
    <w:basedOn w:val="Cislovani2"/>
    <w:link w:val="Poditul11Char"/>
    <w:qFormat/>
    <w:pPr>
      <w:tabs>
        <w:tab w:val="left" w:pos="709"/>
      </w:tabs>
    </w:pPr>
    <w:rPr>
      <w:rFonts w:cs="Segoe UI"/>
    </w:rPr>
  </w:style>
  <w:style w:type="character" w:customStyle="1" w:styleId="Poditul11Char">
    <w:name w:val="Poditul 1.1 Char"/>
    <w:link w:val="Poditul11"/>
    <w:rPr>
      <w:rFonts w:ascii="Segoe UI" w:eastAsia="Times New Roman" w:hAnsi="Segoe UI" w:cs="Segoe UI"/>
      <w:b/>
      <w:sz w:val="20"/>
      <w:szCs w:val="20"/>
      <w:lang w:eastAsia="cs-CZ"/>
    </w:rPr>
  </w:style>
  <w:style w:type="paragraph" w:customStyle="1" w:styleId="odrka1">
    <w:name w:val="odrážka 1"/>
    <w:basedOn w:val="Odstavecseseznamem"/>
    <w:link w:val="odrka1Char"/>
    <w:qFormat/>
    <w:pPr>
      <w:numPr>
        <w:numId w:val="4"/>
      </w:numPr>
    </w:pPr>
    <w:rPr>
      <w:rFonts w:eastAsia="Calibri"/>
      <w:szCs w:val="22"/>
      <w:lang w:eastAsia="en-US"/>
    </w:rPr>
  </w:style>
  <w:style w:type="character" w:customStyle="1" w:styleId="odrka1Char">
    <w:name w:val="odrážka 1 Char"/>
    <w:link w:val="odrka1"/>
    <w:rPr>
      <w:rFonts w:ascii="Segoe UI" w:eastAsia="Calibri" w:hAnsi="Segoe UI" w:cs="Times New Roman"/>
      <w:sz w:val="20"/>
    </w:rPr>
  </w:style>
  <w:style w:type="paragraph" w:customStyle="1" w:styleId="odrka1odsazen">
    <w:name w:val="odrážka 1 odsazení"/>
    <w:basedOn w:val="Normln"/>
    <w:link w:val="odrka1odsazenChar"/>
    <w:qFormat/>
    <w:pPr>
      <w:numPr>
        <w:numId w:val="5"/>
      </w:numPr>
      <w:spacing w:after="120" w:line="264" w:lineRule="auto"/>
      <w:ind w:left="1066" w:hanging="357"/>
      <w:jc w:val="both"/>
    </w:pPr>
    <w:rPr>
      <w:rFonts w:eastAsia="Times New Roman" w:cs="Segoe UI"/>
      <w:szCs w:val="20"/>
      <w:lang w:eastAsia="cs-CZ"/>
    </w:rPr>
  </w:style>
  <w:style w:type="character" w:customStyle="1" w:styleId="odrka1odsazenChar">
    <w:name w:val="odrážka 1 odsazení Char"/>
    <w:basedOn w:val="Standardnpsmoodstavce"/>
    <w:link w:val="odrka1odsazen"/>
    <w:rPr>
      <w:rFonts w:ascii="Segoe UI" w:eastAsia="Times New Roman" w:hAnsi="Segoe UI" w:cs="Segoe UI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rPr>
      <w:color w:val="0563C1" w:themeColor="hyperlink"/>
      <w:u w:val="single"/>
    </w:rPr>
  </w:style>
  <w:style w:type="paragraph" w:customStyle="1" w:styleId="Textodsazen">
    <w:name w:val="Text_odsazení"/>
    <w:basedOn w:val="Normlnodsazen"/>
    <w:link w:val="TextodsazenChar"/>
    <w:qFormat/>
    <w:pPr>
      <w:spacing w:after="120" w:line="264" w:lineRule="auto"/>
      <w:ind w:left="709"/>
      <w:jc w:val="both"/>
    </w:pPr>
    <w:rPr>
      <w:rFonts w:eastAsia="Times New Roman" w:cs="Segoe UI"/>
      <w:szCs w:val="20"/>
      <w:lang w:eastAsia="cs-CZ"/>
    </w:rPr>
  </w:style>
  <w:style w:type="character" w:customStyle="1" w:styleId="TextodsazenChar">
    <w:name w:val="Text_odsazení Char"/>
    <w:link w:val="Textodsazen"/>
    <w:rPr>
      <w:rFonts w:ascii="Segoe UI" w:eastAsia="Times New Roman" w:hAnsi="Segoe UI" w:cs="Segoe UI"/>
      <w:sz w:val="20"/>
      <w:szCs w:val="20"/>
      <w:lang w:eastAsia="cs-CZ"/>
    </w:rPr>
  </w:style>
  <w:style w:type="paragraph" w:styleId="Normlnodsazen">
    <w:name w:val="Normal Indent"/>
    <w:basedOn w:val="Normln"/>
    <w:uiPriority w:val="99"/>
    <w:semiHidden/>
    <w:unhideWhenUsed/>
    <w:pPr>
      <w:ind w:left="708"/>
    </w:pPr>
  </w:style>
  <w:style w:type="table" w:styleId="Barevntabulkasmkou6zvraznn1">
    <w:name w:val="Grid Table 6 Colorful Accent 1"/>
    <w:basedOn w:val="Normlntabulka"/>
    <w:uiPriority w:val="5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sz w:val="20"/>
      <w:szCs w:val="20"/>
    </w:rPr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character" w:customStyle="1" w:styleId="docdata">
    <w:name w:val="docdata"/>
    <w:basedOn w:val="Standardnpsmoodstavce"/>
  </w:style>
  <w:style w:type="paragraph" w:styleId="Normlnweb">
    <w:name w:val="Normal (Web)"/>
    <w:basedOn w:val="Normln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765678"/>
    <w:pPr>
      <w:spacing w:after="0" w:line="240" w:lineRule="auto"/>
    </w:pPr>
    <w:rPr>
      <w:rFonts w:ascii="Segoe UI" w:hAnsi="Segoe U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sonline.cz" TargetMode="External"/><Relationship Id="rId13" Type="http://schemas.openxmlformats.org/officeDocument/2006/relationships/hyperlink" Target="https://opst.cz/dokumenty/ostatni-dokumenty/" TargetMode="External"/><Relationship Id="rId18" Type="http://schemas.openxmlformats.org/officeDocument/2006/relationships/hyperlink" Target="https://opst.cz/dokument/3666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www.cesonline.cz" TargetMode="External"/><Relationship Id="rId12" Type="http://schemas.openxmlformats.org/officeDocument/2006/relationships/hyperlink" Target="https://opst.cz/dokument/3666" TargetMode="External"/><Relationship Id="rId17" Type="http://schemas.openxmlformats.org/officeDocument/2006/relationships/hyperlink" Target="https://opst.cz/dokumenty/ostatni-dokumenty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opst.cz/dokument/3666" TargetMode="External"/><Relationship Id="rId20" Type="http://schemas.openxmlformats.org/officeDocument/2006/relationships/hyperlink" Target="https://opst.cz/dokument/366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st.cz/dokumenty/ostatni-dokumenty/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opst.cz/dokumenty/ostatni-dokumenty/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opst.cz/dokument/3666" TargetMode="External"/><Relationship Id="rId19" Type="http://schemas.openxmlformats.org/officeDocument/2006/relationships/hyperlink" Target="https://opst.cz/dokumenty/ostatni-dokument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st.cz/dokumenty/ostatni-dokumenty/" TargetMode="External"/><Relationship Id="rId14" Type="http://schemas.openxmlformats.org/officeDocument/2006/relationships/hyperlink" Target="https://opst.cz/dokument/3666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652</Words>
  <Characters>9749</Characters>
  <Application>Microsoft Office Word</Application>
  <DocSecurity>0</DocSecurity>
  <Lines>81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oupá Veronika</dc:creator>
  <cp:keywords/>
  <dc:description/>
  <cp:lastModifiedBy>Hervertová Vojtěška</cp:lastModifiedBy>
  <cp:revision>7</cp:revision>
  <dcterms:created xsi:type="dcterms:W3CDTF">2024-02-22T14:25:00Z</dcterms:created>
  <dcterms:modified xsi:type="dcterms:W3CDTF">2024-02-23T08:41:00Z</dcterms:modified>
</cp:coreProperties>
</file>